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245A" w:rsidRPr="00336A3F" w:rsidRDefault="00FD218F" w:rsidP="00B80485">
      <w:pPr>
        <w:bidi/>
        <w:spacing w:after="240" w:line="288" w:lineRule="auto"/>
        <w:ind w:left="6"/>
        <w:rPr>
          <w:rFonts w:ascii="Times New Roman" w:hAnsi="Times New Roman" w:cs="B Nazanin"/>
          <w:b/>
          <w:bCs/>
          <w:color w:val="000099"/>
          <w:sz w:val="24"/>
          <w:szCs w:val="28"/>
          <w:rtl/>
          <w:lang w:val="en-AU" w:bidi="fa-IR"/>
        </w:rPr>
      </w:pPr>
      <w:r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val="en-AU" w:bidi="fa-IR"/>
        </w:rPr>
        <w:t>فرم</w:t>
      </w:r>
      <w:r w:rsidR="00EA04DE"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val="en-AU" w:bidi="fa-IR"/>
        </w:rPr>
        <w:t xml:space="preserve"> عضویت </w:t>
      </w:r>
      <w:r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val="en-AU" w:bidi="fa-IR"/>
        </w:rPr>
        <w:t xml:space="preserve">حقوقی </w:t>
      </w:r>
      <w:r w:rsidR="00EA04DE"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val="en-AU" w:bidi="fa-IR"/>
        </w:rPr>
        <w:t>در انجمن اپتیک و فوتونیک ایران</w:t>
      </w:r>
    </w:p>
    <w:p w:rsidR="00EA04DE" w:rsidRPr="00336A3F" w:rsidRDefault="00EA04DE" w:rsidP="0050435A">
      <w:pPr>
        <w:bidi/>
        <w:spacing w:before="240" w:after="120" w:line="288" w:lineRule="auto"/>
        <w:ind w:left="6"/>
        <w:jc w:val="left"/>
        <w:rPr>
          <w:rFonts w:ascii="Times New Roman" w:hAnsi="Times New Roman" w:cs="B Nazanin"/>
          <w:b/>
          <w:bCs/>
          <w:color w:val="000099"/>
          <w:sz w:val="24"/>
          <w:szCs w:val="28"/>
          <w:rtl/>
          <w:lang w:val="en-AU" w:bidi="fa-IR"/>
        </w:rPr>
      </w:pPr>
      <w:r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val="en-AU" w:bidi="fa-IR"/>
        </w:rPr>
        <w:t>الف) مشخصات مؤ</w:t>
      </w:r>
      <w:r w:rsidR="008104FD"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val="en-AU" w:bidi="fa-IR"/>
        </w:rPr>
        <w:t>سسه</w:t>
      </w:r>
    </w:p>
    <w:p w:rsidR="004242A4" w:rsidRPr="00336A3F" w:rsidRDefault="008104FD" w:rsidP="007D5297">
      <w:pPr>
        <w:pStyle w:val="ListParagraph"/>
        <w:numPr>
          <w:ilvl w:val="0"/>
          <w:numId w:val="8"/>
        </w:numPr>
        <w:tabs>
          <w:tab w:val="right" w:pos="10205"/>
        </w:tabs>
        <w:bidi/>
        <w:spacing w:line="288" w:lineRule="auto"/>
        <w:jc w:val="left"/>
        <w:rPr>
          <w:rFonts w:ascii="Times New Roman" w:hAnsi="Times New Roman" w:cs="B Nazanin"/>
          <w:color w:val="000099"/>
          <w:sz w:val="24"/>
          <w:szCs w:val="28"/>
          <w:lang w:val="en-AU" w:bidi="fa-IR"/>
        </w:rPr>
      </w:pP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>نام مؤسسه</w:t>
      </w:r>
      <w:r w:rsidR="00A40604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>: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 </w:t>
      </w:r>
      <w:r w:rsidR="00A40604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  </w:t>
      </w:r>
    </w:p>
    <w:p w:rsidR="004242A4" w:rsidRPr="00336A3F" w:rsidRDefault="008104FD" w:rsidP="00F45D72">
      <w:pPr>
        <w:pStyle w:val="ListParagraph"/>
        <w:numPr>
          <w:ilvl w:val="0"/>
          <w:numId w:val="8"/>
        </w:numPr>
        <w:tabs>
          <w:tab w:val="right" w:pos="10205"/>
        </w:tabs>
        <w:bidi/>
        <w:spacing w:line="288" w:lineRule="auto"/>
        <w:jc w:val="left"/>
        <w:rPr>
          <w:rFonts w:ascii="Times New Roman" w:hAnsi="Times New Roman" w:cs="B Nazanin"/>
          <w:color w:val="000099"/>
          <w:sz w:val="24"/>
          <w:szCs w:val="28"/>
          <w:lang w:val="en-AU" w:bidi="fa-IR"/>
        </w:rPr>
      </w:pP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نوع فعالیت: </w:t>
      </w:r>
      <w:r w:rsidR="00CC1D09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آموزشی </w:t>
      </w:r>
      <w:r w:rsidR="009F6192" w:rsidRPr="00336A3F">
        <w:rPr>
          <w:rFonts w:ascii="Times New Roman" w:hAnsi="Times New Roman" w:cs="B Nazanin" w:hint="cs"/>
          <w:sz w:val="24"/>
          <w:szCs w:val="28"/>
          <w:lang w:val="en-AU" w:bidi="fa-IR"/>
        </w:rPr>
        <w:sym w:font="Wingdings" w:char="F0A8"/>
      </w:r>
      <w:r w:rsidR="00CC1D09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 </w:t>
      </w:r>
      <w:r w:rsidR="00182393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>پژوهشی</w:t>
      </w:r>
      <w:r w:rsidR="00CC1D09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 </w:t>
      </w:r>
      <w:r w:rsidR="009F6192" w:rsidRPr="00336A3F">
        <w:rPr>
          <w:rFonts w:ascii="Times New Roman" w:hAnsi="Times New Roman" w:cs="B Nazanin" w:hint="cs"/>
          <w:sz w:val="24"/>
          <w:szCs w:val="28"/>
          <w:lang w:val="en-AU" w:bidi="fa-IR"/>
        </w:rPr>
        <w:sym w:font="Wingdings" w:char="F0A8"/>
      </w:r>
      <w:r w:rsidR="00CC1D09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 تولیدی </w:t>
      </w:r>
      <w:r w:rsidR="00CC1D09" w:rsidRPr="00336A3F">
        <w:rPr>
          <w:rFonts w:ascii="Times New Roman" w:hAnsi="Times New Roman" w:cs="B Nazanin" w:hint="cs"/>
          <w:sz w:val="24"/>
          <w:szCs w:val="28"/>
          <w:lang w:val="en-AU" w:bidi="fa-IR"/>
        </w:rPr>
        <w:sym w:font="Wingdings" w:char="F0A8"/>
      </w:r>
      <w:r w:rsidR="00CC1D09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 خدماتی </w:t>
      </w:r>
      <w:r w:rsidR="009F6192" w:rsidRPr="00336A3F">
        <w:rPr>
          <w:rFonts w:ascii="Times New Roman" w:hAnsi="Times New Roman" w:cs="B Nazanin" w:hint="cs"/>
          <w:sz w:val="24"/>
          <w:szCs w:val="28"/>
          <w:lang w:val="en-AU" w:bidi="fa-IR"/>
        </w:rPr>
        <w:sym w:font="Wingdings" w:char="F0A8"/>
      </w:r>
      <w:r w:rsidR="00CC1D09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 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>فرهنگی</w:t>
      </w:r>
      <w:r w:rsidR="00AB4D12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 </w:t>
      </w:r>
      <w:r w:rsidR="00A40604" w:rsidRPr="00336A3F">
        <w:rPr>
          <w:rFonts w:ascii="Times New Roman" w:hAnsi="Times New Roman" w:cs="B Nazanin" w:hint="cs"/>
          <w:sz w:val="24"/>
          <w:szCs w:val="28"/>
          <w:lang w:val="en-AU" w:bidi="fa-IR"/>
        </w:rPr>
        <w:sym w:font="Wingdings" w:char="F0A8"/>
      </w:r>
    </w:p>
    <w:p w:rsidR="008104FD" w:rsidRPr="00336A3F" w:rsidRDefault="008104FD" w:rsidP="00F45D72">
      <w:pPr>
        <w:pStyle w:val="ListParagraph"/>
        <w:bidi/>
        <w:spacing w:line="288" w:lineRule="auto"/>
        <w:ind w:left="756"/>
        <w:jc w:val="left"/>
        <w:rPr>
          <w:rFonts w:ascii="Times New Roman" w:hAnsi="Times New Roman" w:cs="B Nazanin"/>
          <w:color w:val="000099"/>
          <w:sz w:val="24"/>
          <w:szCs w:val="28"/>
          <w:lang w:val="en-AU" w:bidi="fa-IR"/>
        </w:rPr>
      </w:pP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>غیره</w:t>
      </w:r>
      <w:r w:rsidR="00303769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 </w:t>
      </w:r>
      <w:r w:rsidR="00A40604" w:rsidRPr="00336A3F">
        <w:rPr>
          <w:rFonts w:ascii="Times New Roman" w:hAnsi="Times New Roman" w:cs="B Nazanin" w:hint="cs"/>
          <w:sz w:val="24"/>
          <w:szCs w:val="28"/>
          <w:lang w:val="en-AU" w:bidi="fa-IR"/>
        </w:rPr>
        <w:sym w:font="Wingdings" w:char="F0A8"/>
      </w:r>
      <w:r w:rsidR="00303769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 </w:t>
      </w:r>
      <w:r w:rsidR="00A40604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لطفا توضیح دهید                 </w:t>
      </w:r>
    </w:p>
    <w:p w:rsidR="00A51168" w:rsidRPr="00336A3F" w:rsidRDefault="0050435A" w:rsidP="0050435A">
      <w:pPr>
        <w:bidi/>
        <w:spacing w:before="240" w:after="120" w:line="288" w:lineRule="auto"/>
        <w:ind w:left="6"/>
        <w:jc w:val="left"/>
        <w:rPr>
          <w:rFonts w:ascii="Times New Roman" w:hAnsi="Times New Roman" w:cs="B Nazanin"/>
          <w:b/>
          <w:bCs/>
          <w:color w:val="000099"/>
          <w:sz w:val="24"/>
          <w:szCs w:val="28"/>
          <w:rtl/>
          <w:lang w:val="en-AU" w:bidi="fa-IR"/>
        </w:rPr>
      </w:pPr>
      <w:r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val="en-AU" w:bidi="fa-IR"/>
        </w:rPr>
        <w:t>ب</w:t>
      </w:r>
      <w:r w:rsidR="00A51168"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val="en-AU" w:bidi="fa-IR"/>
        </w:rPr>
        <w:t>) مشخصات رابط مؤسسه با انجمن اپتیک و فوتونیک ایران:</w:t>
      </w:r>
    </w:p>
    <w:p w:rsidR="00A51168" w:rsidRPr="00336A3F" w:rsidRDefault="00A51168" w:rsidP="00C1746B">
      <w:pPr>
        <w:pStyle w:val="ListParagraph"/>
        <w:numPr>
          <w:ilvl w:val="0"/>
          <w:numId w:val="8"/>
        </w:numPr>
        <w:tabs>
          <w:tab w:val="right" w:pos="10205"/>
        </w:tabs>
        <w:bidi/>
        <w:spacing w:line="288" w:lineRule="auto"/>
        <w:jc w:val="left"/>
        <w:rPr>
          <w:rFonts w:ascii="Times New Roman" w:hAnsi="Times New Roman" w:cs="B Nazanin"/>
          <w:color w:val="000099"/>
          <w:sz w:val="24"/>
          <w:szCs w:val="28"/>
          <w:lang w:val="en-AU" w:bidi="fa-IR"/>
        </w:rPr>
      </w:pP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>نام</w:t>
      </w:r>
      <w:r w:rsidR="00C1746B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 و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 نام خانوادگی: </w:t>
      </w:r>
    </w:p>
    <w:p w:rsidR="004242A4" w:rsidRPr="00336A3F" w:rsidRDefault="004242A4" w:rsidP="00F45D72">
      <w:pPr>
        <w:pStyle w:val="ListParagraph"/>
        <w:numPr>
          <w:ilvl w:val="0"/>
          <w:numId w:val="8"/>
        </w:numPr>
        <w:tabs>
          <w:tab w:val="right" w:pos="10205"/>
        </w:tabs>
        <w:bidi/>
        <w:spacing w:line="288" w:lineRule="auto"/>
        <w:jc w:val="left"/>
        <w:rPr>
          <w:rFonts w:ascii="Times New Roman" w:hAnsi="Times New Roman" w:cs="B Nazanin"/>
          <w:color w:val="000099"/>
          <w:sz w:val="24"/>
          <w:szCs w:val="28"/>
          <w:rtl/>
          <w:lang w:val="en-AU" w:bidi="fa-IR"/>
        </w:rPr>
      </w:pP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>پست سازمانی</w:t>
      </w:r>
    </w:p>
    <w:p w:rsidR="00A51168" w:rsidRPr="00336A3F" w:rsidRDefault="004242A4" w:rsidP="00F45D72">
      <w:pPr>
        <w:pStyle w:val="ListParagraph"/>
        <w:numPr>
          <w:ilvl w:val="0"/>
          <w:numId w:val="8"/>
        </w:numPr>
        <w:tabs>
          <w:tab w:val="right" w:pos="10205"/>
        </w:tabs>
        <w:bidi/>
        <w:spacing w:line="288" w:lineRule="auto"/>
        <w:jc w:val="left"/>
        <w:rPr>
          <w:rFonts w:ascii="Times New Roman" w:hAnsi="Times New Roman" w:cs="B Nazanin"/>
          <w:color w:val="000099"/>
          <w:sz w:val="24"/>
          <w:szCs w:val="28"/>
          <w:rtl/>
          <w:lang w:val="en-AU" w:bidi="fa-IR"/>
        </w:rPr>
      </w:pP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>تلفن ثابت</w:t>
      </w:r>
      <w:r w:rsidR="00A51168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:      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>موبایل</w:t>
      </w:r>
      <w:r w:rsidR="00A51168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:    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     </w:t>
      </w:r>
      <w:r w:rsidR="00F45D72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>رایانامه</w:t>
      </w:r>
      <w:r w:rsidR="00C1746B">
        <w:rPr>
          <w:rStyle w:val="FootnoteReference"/>
          <w:rFonts w:ascii="Times New Roman" w:hAnsi="Times New Roman" w:cs="B Nazanin"/>
          <w:color w:val="000099"/>
          <w:sz w:val="24"/>
          <w:szCs w:val="28"/>
          <w:rtl/>
          <w:lang w:val="en-AU" w:bidi="fa-IR"/>
        </w:rPr>
        <w:footnoteReference w:id="1"/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>:</w:t>
      </w:r>
    </w:p>
    <w:p w:rsidR="00A51168" w:rsidRPr="00336A3F" w:rsidRDefault="00386747" w:rsidP="00F45D72">
      <w:pPr>
        <w:pStyle w:val="ListParagraph"/>
        <w:numPr>
          <w:ilvl w:val="0"/>
          <w:numId w:val="8"/>
        </w:numPr>
        <w:tabs>
          <w:tab w:val="right" w:pos="10205"/>
        </w:tabs>
        <w:bidi/>
        <w:spacing w:line="288" w:lineRule="auto"/>
        <w:jc w:val="left"/>
        <w:rPr>
          <w:rFonts w:ascii="Times New Roman" w:hAnsi="Times New Roman" w:cs="B Nazanin"/>
          <w:color w:val="000099"/>
          <w:sz w:val="24"/>
          <w:szCs w:val="28"/>
          <w:lang w:val="en-AU" w:bidi="fa-IR"/>
        </w:rPr>
      </w:pPr>
      <w:r w:rsidRPr="00336A3F">
        <w:rPr>
          <w:rFonts w:ascii="Times New Roman" w:hAnsi="Times New Roman" w:cs="B Nazanin"/>
          <w:color w:val="000099"/>
          <w:sz w:val="24"/>
          <w:szCs w:val="28"/>
          <w:rtl/>
          <w:lang w:val="en-AU" w:bidi="fa-IR"/>
        </w:rPr>
        <w:t>نشان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>ی</w:t>
      </w:r>
      <w:r w:rsidRPr="00336A3F">
        <w:rPr>
          <w:rFonts w:ascii="Times New Roman" w:hAnsi="Times New Roman" w:cs="B Nazanin"/>
          <w:color w:val="000099"/>
          <w:sz w:val="24"/>
          <w:szCs w:val="28"/>
          <w:rtl/>
          <w:lang w:val="en-AU" w:bidi="fa-IR"/>
        </w:rPr>
        <w:t xml:space="preserve"> کامل مؤسسه برا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>ی</w:t>
      </w:r>
      <w:r w:rsidRPr="00336A3F">
        <w:rPr>
          <w:rFonts w:ascii="Times New Roman" w:hAnsi="Times New Roman" w:cs="B Nazanin"/>
          <w:color w:val="000099"/>
          <w:sz w:val="24"/>
          <w:szCs w:val="28"/>
          <w:rtl/>
          <w:lang w:val="en-AU" w:bidi="fa-IR"/>
        </w:rPr>
        <w:t xml:space="preserve"> انجام مکاتبات: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 </w:t>
      </w:r>
    </w:p>
    <w:p w:rsidR="00E4305E" w:rsidRPr="00336A3F" w:rsidRDefault="0050435A" w:rsidP="00C1746B">
      <w:pPr>
        <w:bidi/>
        <w:spacing w:before="240" w:after="120" w:line="288" w:lineRule="auto"/>
        <w:ind w:left="6"/>
        <w:jc w:val="left"/>
        <w:rPr>
          <w:rFonts w:ascii="Times New Roman" w:hAnsi="Times New Roman" w:cs="B Nazanin"/>
          <w:color w:val="000099"/>
          <w:sz w:val="24"/>
          <w:szCs w:val="28"/>
          <w:lang w:bidi="fa-IR"/>
        </w:rPr>
      </w:pPr>
      <w:r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val="en-AU" w:bidi="fa-IR"/>
        </w:rPr>
        <w:t>ج</w:t>
      </w:r>
      <w:r w:rsidR="00E4305E"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val="en-AU" w:bidi="fa-IR"/>
        </w:rPr>
        <w:t>) نوع عضویت</w:t>
      </w:r>
      <w:r w:rsidR="00F45D72" w:rsidRPr="00336A3F">
        <w:rPr>
          <w:rStyle w:val="FootnoteReference"/>
          <w:rFonts w:ascii="Times New Roman" w:hAnsi="Times New Roman" w:cs="B Nazanin"/>
          <w:b/>
          <w:bCs/>
          <w:color w:val="000099"/>
          <w:sz w:val="24"/>
          <w:szCs w:val="28"/>
          <w:rtl/>
          <w:lang w:val="en-AU" w:bidi="fa-IR"/>
        </w:rPr>
        <w:footnoteReference w:id="2"/>
      </w:r>
      <w:r w:rsidR="00182393"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val="en-AU" w:bidi="fa-IR"/>
        </w:rPr>
        <w:t xml:space="preserve"> درخواستی</w:t>
      </w:r>
      <w:r w:rsidR="00E4305E"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val="en-AU" w:bidi="fa-IR"/>
        </w:rPr>
        <w:t xml:space="preserve">: </w:t>
      </w:r>
      <w:r w:rsidR="00B80485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>طلایی</w:t>
      </w:r>
      <w:r w:rsidR="009F6192" w:rsidRPr="00336A3F">
        <w:rPr>
          <w:rFonts w:ascii="Times New Roman" w:hAnsi="Times New Roman" w:cs="B Nazanin" w:hint="cs"/>
          <w:color w:val="000099"/>
          <w:sz w:val="24"/>
          <w:szCs w:val="28"/>
          <w:lang w:val="en-AU" w:bidi="fa-IR"/>
        </w:rPr>
        <w:sym w:font="Wingdings" w:char="F0A8"/>
      </w:r>
      <w:r w:rsidR="00B80485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، نقره‏ای </w:t>
      </w:r>
      <w:r w:rsidR="00B80485" w:rsidRPr="00336A3F">
        <w:rPr>
          <w:rFonts w:ascii="Times New Roman" w:hAnsi="Times New Roman" w:cs="B Nazanin" w:hint="cs"/>
          <w:color w:val="000099"/>
          <w:sz w:val="24"/>
          <w:szCs w:val="28"/>
          <w:lang w:val="en-AU" w:bidi="fa-IR"/>
        </w:rPr>
        <w:sym w:font="Wingdings" w:char="F0A8"/>
      </w:r>
      <w:r w:rsidR="00B80485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، برنز </w:t>
      </w:r>
      <w:r w:rsidR="00B80485" w:rsidRPr="00336A3F">
        <w:rPr>
          <w:rFonts w:ascii="Times New Roman" w:hAnsi="Times New Roman" w:cs="B Nazanin" w:hint="cs"/>
          <w:color w:val="000099"/>
          <w:sz w:val="24"/>
          <w:szCs w:val="28"/>
          <w:lang w:val="en-AU" w:bidi="fa-IR"/>
        </w:rPr>
        <w:sym w:font="Wingdings" w:char="F0A8"/>
      </w:r>
    </w:p>
    <w:p w:rsidR="00F45D72" w:rsidRDefault="004E34B3" w:rsidP="00F45D72">
      <w:pPr>
        <w:bidi/>
        <w:spacing w:line="288" w:lineRule="auto"/>
        <w:ind w:left="4"/>
        <w:jc w:val="lowKashida"/>
        <w:rPr>
          <w:rFonts w:ascii="Times New Roman" w:hAnsi="Times New Roman" w:cs="B Nazanin"/>
          <w:color w:val="000099"/>
          <w:sz w:val="24"/>
          <w:szCs w:val="28"/>
          <w:rtl/>
          <w:lang w:bidi="fa-IR"/>
        </w:rPr>
      </w:pP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این مؤسسه با پرداخت </w:t>
      </w:r>
      <w:r w:rsidR="00A40604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مبلغ </w:t>
      </w:r>
      <w:r w:rsidR="0050435A"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val="en-AU" w:bidi="fa-IR"/>
        </w:rPr>
        <w:t>........</w:t>
      </w:r>
      <w:r w:rsidR="001704A8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 </w:t>
      </w:r>
      <w:r w:rsidR="0050435A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ریال </w:t>
      </w:r>
      <w:r w:rsidR="001704A8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حق عضویت </w:t>
      </w:r>
      <w:r w:rsidR="00A40604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حقوقی </w:t>
      </w:r>
      <w:r w:rsidR="001704A8" w:rsidRPr="00336A3F">
        <w:rPr>
          <w:rFonts w:ascii="Times New Roman" w:hAnsi="Times New Roman" w:cs="B Nazanin" w:hint="cs"/>
          <w:color w:val="000099"/>
          <w:sz w:val="24"/>
          <w:szCs w:val="28"/>
          <w:rtl/>
          <w:lang w:val="en-AU" w:bidi="fa-IR"/>
        </w:rPr>
        <w:t xml:space="preserve">یکساله </w:t>
      </w:r>
      <w:r w:rsidR="001704A8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به</w:t>
      </w:r>
      <w:r w:rsidR="00F45D72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:</w:t>
      </w:r>
    </w:p>
    <w:p w:rsidR="004E34B3" w:rsidRPr="00336A3F" w:rsidRDefault="001704A8" w:rsidP="00F45D72">
      <w:pPr>
        <w:bidi/>
        <w:spacing w:line="288" w:lineRule="auto"/>
        <w:ind w:left="4"/>
        <w:jc w:val="lowKashida"/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rtl/>
          <w:lang w:bidi="ar-SA"/>
        </w:rPr>
      </w:pPr>
      <w:r w:rsidRPr="00F45D72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درخواست عضویت </w:t>
      </w:r>
      <w:r w:rsidR="00CE569F" w:rsidRPr="00F45D72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حقوقی </w:t>
      </w:r>
      <w:r w:rsidRPr="00F45D72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در </w:t>
      </w:r>
      <w:r w:rsidRPr="00F45D72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ar-SA"/>
        </w:rPr>
        <w:t>انجمن اپتیک و فوتونیک ایران را د</w:t>
      </w:r>
      <w:r w:rsidR="00646554" w:rsidRPr="00F45D72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ar-SA"/>
        </w:rPr>
        <w:t>ارد</w:t>
      </w:r>
      <w:r w:rsidRPr="00F45D72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ar-SA"/>
        </w:rPr>
        <w:t>.</w:t>
      </w:r>
    </w:p>
    <w:p w:rsidR="001704A8" w:rsidRPr="00336A3F" w:rsidRDefault="001704A8" w:rsidP="007D5297">
      <w:pPr>
        <w:bidi/>
        <w:spacing w:line="288" w:lineRule="auto"/>
        <w:ind w:left="4"/>
        <w:jc w:val="left"/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rtl/>
          <w:lang w:bidi="fa-IR"/>
        </w:rPr>
      </w:pPr>
      <w:r w:rsidRPr="00336A3F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>تلفن (با ذکر کد شهرستان):</w:t>
      </w:r>
      <w:r w:rsidR="006E2234" w:rsidRPr="00336A3F"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lang w:bidi="fa-IR"/>
        </w:rPr>
        <w:t xml:space="preserve"> </w:t>
      </w:r>
      <w:r w:rsidR="007D5297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    </w:t>
      </w:r>
      <w:r w:rsidR="00182393" w:rsidRPr="00336A3F"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lang w:bidi="fa-IR"/>
        </w:rPr>
        <w:tab/>
      </w:r>
      <w:r w:rsidR="00182393" w:rsidRPr="00336A3F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>د</w:t>
      </w:r>
      <w:r w:rsidRPr="00336A3F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>ورنگار</w:t>
      </w:r>
      <w:r w:rsidR="00182393" w:rsidRPr="00336A3F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 </w:t>
      </w:r>
      <w:r w:rsidR="00386747" w:rsidRPr="00336A3F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>(با ذکر کد شهرستان)</w:t>
      </w:r>
      <w:r w:rsidRPr="00336A3F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>:</w:t>
      </w:r>
      <w:r w:rsidR="00182393" w:rsidRPr="00336A3F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 </w:t>
      </w:r>
    </w:p>
    <w:p w:rsidR="001704A8" w:rsidRPr="00336A3F" w:rsidRDefault="000C51D4" w:rsidP="006E2234">
      <w:pPr>
        <w:bidi/>
        <w:spacing w:line="288" w:lineRule="auto"/>
        <w:ind w:left="4"/>
        <w:jc w:val="left"/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lang w:bidi="fa-IR"/>
        </w:rPr>
      </w:pPr>
      <w:r w:rsidRPr="00336A3F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>رایانامه</w:t>
      </w:r>
      <w:r w:rsidR="001704A8" w:rsidRPr="00336A3F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>:</w:t>
      </w:r>
      <w:r w:rsidR="00B8735C" w:rsidRPr="00336A3F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 </w:t>
      </w:r>
      <w:r w:rsidR="00A40604" w:rsidRPr="00336A3F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                          </w:t>
      </w:r>
      <w:r w:rsidR="00B80485" w:rsidRPr="00336A3F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              وب‏گاه</w:t>
      </w:r>
      <w:r w:rsidR="00792BF2" w:rsidRPr="00336A3F"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lang w:bidi="fa-IR"/>
        </w:rPr>
        <w:t xml:space="preserve">: </w:t>
      </w:r>
      <w:r w:rsidR="00792BF2" w:rsidRPr="00336A3F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 </w:t>
      </w:r>
    </w:p>
    <w:p w:rsidR="00FC7D7A" w:rsidRDefault="00FC7D7A" w:rsidP="007D5297">
      <w:pPr>
        <w:bidi/>
        <w:spacing w:line="288" w:lineRule="auto"/>
        <w:ind w:left="4320" w:hanging="1486"/>
        <w:jc w:val="left"/>
        <w:rPr>
          <w:rStyle w:val="Strong"/>
          <w:rFonts w:ascii="Times New Roman" w:hAnsi="Times New Roman" w:cs="B Nazanin"/>
          <w:color w:val="000099"/>
          <w:sz w:val="24"/>
          <w:szCs w:val="28"/>
          <w:rtl/>
          <w:lang w:bidi="fa-IR"/>
        </w:rPr>
      </w:pPr>
    </w:p>
    <w:p w:rsidR="001704A8" w:rsidRPr="00336A3F" w:rsidRDefault="001704A8" w:rsidP="00FC7D7A">
      <w:pPr>
        <w:bidi/>
        <w:spacing w:line="288" w:lineRule="auto"/>
        <w:ind w:left="4320" w:hanging="1486"/>
        <w:jc w:val="left"/>
        <w:rPr>
          <w:rStyle w:val="Strong"/>
          <w:rFonts w:ascii="Times New Roman" w:hAnsi="Times New Roman" w:cs="B Nazanin"/>
          <w:color w:val="000099"/>
          <w:sz w:val="24"/>
          <w:szCs w:val="28"/>
          <w:rtl/>
          <w:lang w:bidi="fa-IR"/>
        </w:rPr>
      </w:pPr>
      <w:r w:rsidRPr="00336A3F">
        <w:rPr>
          <w:rStyle w:val="Strong"/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نام و نام خانوادگی</w:t>
      </w:r>
      <w:r w:rsidR="00792BF2" w:rsidRPr="00336A3F">
        <w:rPr>
          <w:rStyle w:val="Strong"/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و پست سازمانی </w:t>
      </w:r>
      <w:r w:rsidR="007D5297">
        <w:rPr>
          <w:rStyle w:val="Strong"/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(مدیر یا نماینده مدیر مؤسسه)</w:t>
      </w:r>
    </w:p>
    <w:p w:rsidR="004242A4" w:rsidRPr="00336A3F" w:rsidRDefault="007D5297" w:rsidP="004242A4">
      <w:pPr>
        <w:bidi/>
        <w:spacing w:line="288" w:lineRule="auto"/>
        <w:ind w:left="4320"/>
        <w:jc w:val="left"/>
        <w:rPr>
          <w:rStyle w:val="Strong"/>
          <w:rFonts w:ascii="Times New Roman" w:hAnsi="Times New Roman" w:cs="B Nazanin"/>
          <w:color w:val="000099"/>
          <w:sz w:val="24"/>
          <w:szCs w:val="28"/>
          <w:rtl/>
          <w:lang w:bidi="fa-IR"/>
        </w:rPr>
      </w:pPr>
      <w:r>
        <w:rPr>
          <w:rStyle w:val="Strong"/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تاریخ:</w:t>
      </w:r>
    </w:p>
    <w:p w:rsidR="00FC7D7A" w:rsidRDefault="00FC7D7A" w:rsidP="00FC7D7A">
      <w:pPr>
        <w:bidi/>
        <w:jc w:val="left"/>
        <w:rPr>
          <w:rStyle w:val="Strong"/>
          <w:rFonts w:ascii="Times New Roman" w:hAnsi="Times New Roman" w:cs="B Nazanin"/>
          <w:color w:val="000099"/>
          <w:sz w:val="24"/>
          <w:szCs w:val="28"/>
          <w:rtl/>
          <w:lang w:bidi="fa-IR"/>
        </w:rPr>
      </w:pPr>
    </w:p>
    <w:p w:rsidR="00FC7D7A" w:rsidRDefault="00FC7D7A" w:rsidP="00FC7D7A">
      <w:pPr>
        <w:bidi/>
        <w:jc w:val="left"/>
        <w:rPr>
          <w:rStyle w:val="Strong"/>
          <w:rFonts w:ascii="Times New Roman" w:hAnsi="Times New Roman" w:cs="B Nazanin"/>
          <w:color w:val="000099"/>
          <w:sz w:val="24"/>
          <w:szCs w:val="28"/>
          <w:rtl/>
          <w:lang w:bidi="fa-IR"/>
        </w:rPr>
      </w:pPr>
    </w:p>
    <w:p w:rsidR="00FC7D7A" w:rsidRDefault="00FC7D7A" w:rsidP="00FC7D7A">
      <w:pPr>
        <w:bidi/>
        <w:jc w:val="left"/>
        <w:rPr>
          <w:rStyle w:val="Strong"/>
          <w:rFonts w:ascii="Times New Roman" w:hAnsi="Times New Roman" w:cs="B Nazanin"/>
          <w:color w:val="000099"/>
          <w:sz w:val="24"/>
          <w:szCs w:val="28"/>
          <w:rtl/>
          <w:lang w:bidi="fa-IR"/>
        </w:rPr>
      </w:pPr>
    </w:p>
    <w:p w:rsidR="00FC7D7A" w:rsidRDefault="00FC7D7A" w:rsidP="00FC7D7A">
      <w:pPr>
        <w:bidi/>
        <w:jc w:val="left"/>
        <w:rPr>
          <w:rStyle w:val="Strong"/>
          <w:rFonts w:ascii="Times New Roman" w:hAnsi="Times New Roman" w:cs="B Nazanin"/>
          <w:color w:val="000099"/>
          <w:sz w:val="24"/>
          <w:szCs w:val="28"/>
          <w:rtl/>
          <w:lang w:bidi="fa-IR"/>
        </w:rPr>
      </w:pPr>
    </w:p>
    <w:p w:rsidR="00FC7D7A" w:rsidRDefault="00FC7D7A" w:rsidP="00FC7D7A">
      <w:pPr>
        <w:bidi/>
        <w:jc w:val="left"/>
        <w:rPr>
          <w:rStyle w:val="Strong"/>
          <w:rFonts w:ascii="Times New Roman" w:hAnsi="Times New Roman" w:cs="B Nazanin"/>
          <w:color w:val="000099"/>
          <w:sz w:val="24"/>
          <w:szCs w:val="28"/>
          <w:rtl/>
          <w:lang w:bidi="fa-IR"/>
        </w:rPr>
      </w:pPr>
      <w:r>
        <w:rPr>
          <w:rStyle w:val="Strong"/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روش</w:t>
      </w:r>
      <w:r w:rsidR="00B17ED4">
        <w:rPr>
          <w:rStyle w:val="Strong"/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‌</w:t>
      </w:r>
      <w:r>
        <w:rPr>
          <w:rStyle w:val="Strong"/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های پرداخت به انجمن اپتیک و فوتونیک ایران</w:t>
      </w:r>
    </w:p>
    <w:p w:rsidR="00FC7D7A" w:rsidRDefault="00FC7D7A" w:rsidP="00FC7D7A">
      <w:pPr>
        <w:pStyle w:val="ListParagraph"/>
        <w:numPr>
          <w:ilvl w:val="0"/>
          <w:numId w:val="10"/>
        </w:numPr>
        <w:bidi/>
        <w:spacing w:line="288" w:lineRule="auto"/>
        <w:jc w:val="lowKashida"/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lang w:bidi="fa-IR"/>
        </w:rPr>
      </w:pPr>
      <w:r w:rsidRPr="00FC7D7A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واریز به  حساب شماره 62610778 </w:t>
      </w:r>
      <w:r w:rsidRPr="00FC7D7A"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rtl/>
          <w:lang w:bidi="ar-SA"/>
        </w:rPr>
        <w:t>بانک تجارت</w:t>
      </w:r>
      <w:r w:rsidRPr="00FC7D7A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ar-SA"/>
        </w:rPr>
        <w:t>،</w:t>
      </w:r>
      <w:r w:rsidRPr="00FC7D7A"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rtl/>
          <w:lang w:bidi="ar-SA"/>
        </w:rPr>
        <w:t xml:space="preserve"> شعبه انقلاب</w:t>
      </w:r>
      <w:r w:rsidRPr="00FC7D7A">
        <w:rPr>
          <w:rStyle w:val="Strong"/>
          <w:rFonts w:ascii="B Nazanin" w:hAnsi="Times New Roman" w:cs="B Nazanin" w:hint="cs"/>
          <w:b w:val="0"/>
          <w:bCs w:val="0"/>
          <w:color w:val="000099"/>
          <w:sz w:val="28"/>
          <w:szCs w:val="28"/>
          <w:rtl/>
        </w:rPr>
        <w:t>-</w:t>
      </w:r>
      <w:r w:rsidRPr="00FC7D7A"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rtl/>
          <w:lang w:bidi="ar-SA"/>
        </w:rPr>
        <w:t>فلسطين</w:t>
      </w:r>
      <w:r w:rsidRPr="00FC7D7A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ar-SA"/>
        </w:rPr>
        <w:t>،</w:t>
      </w:r>
      <w:r w:rsidRPr="00FC7D7A"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rtl/>
          <w:lang w:bidi="ar-SA"/>
        </w:rPr>
        <w:t xml:space="preserve"> کد </w:t>
      </w:r>
      <w:r w:rsidRPr="00FC7D7A">
        <w:rPr>
          <w:rStyle w:val="Strong"/>
          <w:rFonts w:ascii="B Nazanin" w:hAnsi="Times New Roman" w:cs="B Nazanin"/>
          <w:b w:val="0"/>
          <w:bCs w:val="0"/>
          <w:color w:val="000099"/>
          <w:sz w:val="28"/>
          <w:szCs w:val="28"/>
          <w:rtl/>
        </w:rPr>
        <w:t>18</w:t>
      </w:r>
      <w:r w:rsidRPr="00FC7D7A">
        <w:rPr>
          <w:rStyle w:val="Strong"/>
          <w:rFonts w:ascii="B Nazanin" w:hAnsi="Times New Roman" w:cs="B Nazanin" w:hint="cs"/>
          <w:b w:val="0"/>
          <w:bCs w:val="0"/>
          <w:color w:val="000099"/>
          <w:sz w:val="28"/>
          <w:szCs w:val="28"/>
          <w:rtl/>
        </w:rPr>
        <w:t>5</w:t>
      </w:r>
      <w:r w:rsidRPr="00FC7D7A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، </w:t>
      </w:r>
    </w:p>
    <w:p w:rsidR="00B17ED4" w:rsidRDefault="00B17ED4" w:rsidP="00B17ED4">
      <w:pPr>
        <w:pStyle w:val="ListParagraph"/>
        <w:bidi/>
        <w:spacing w:line="288" w:lineRule="auto"/>
        <w:ind w:left="364"/>
        <w:jc w:val="lowKashida"/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lang w:bidi="ar-SA"/>
        </w:rPr>
      </w:pPr>
      <w:r w:rsidRPr="00B17ED4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ar-SA"/>
        </w:rPr>
        <w:t>به شماره شبای</w:t>
      </w:r>
      <w:r w:rsidRPr="00B17ED4"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lang w:bidi="ar-SA"/>
        </w:rPr>
        <w:t>IR</w:t>
      </w:r>
      <w:r w:rsidRPr="00B17ED4">
        <w:rPr>
          <w:rFonts w:ascii="Times New Roman" w:hAnsi="Times New Roman" w:cs="B Nazanin"/>
          <w:color w:val="000099"/>
          <w:sz w:val="24"/>
          <w:szCs w:val="28"/>
          <w:shd w:val="clear" w:color="auto" w:fill="FFFFFF"/>
        </w:rPr>
        <w:t>-9701-8000-0000-0000-6261-0778</w:t>
      </w:r>
      <w:r w:rsidRPr="00B17ED4"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lang w:bidi="ar-SA"/>
        </w:rPr>
        <w:t xml:space="preserve"> </w:t>
      </w:r>
      <w:r w:rsidRPr="00B17ED4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ar-SA"/>
        </w:rPr>
        <w:t xml:space="preserve"> </w:t>
      </w:r>
      <w:r w:rsidR="00B22ECA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ar-SA"/>
        </w:rPr>
        <w:t>و ثبت اطلاعات در فرم ثبت پرداخت در وب انجمن</w:t>
      </w:r>
      <w:r w:rsidR="00340C96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ar-SA"/>
        </w:rPr>
        <w:t xml:space="preserve"> </w:t>
      </w:r>
      <w:r w:rsidR="00340C96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>(لینک پایین)</w:t>
      </w:r>
      <w:r w:rsidR="00B22ECA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ar-SA"/>
        </w:rPr>
        <w:t>؛</w:t>
      </w:r>
    </w:p>
    <w:p w:rsidR="00340C96" w:rsidRPr="00340C96" w:rsidRDefault="00602BD6" w:rsidP="00340C96">
      <w:pPr>
        <w:pStyle w:val="ListParagraph"/>
        <w:spacing w:line="288" w:lineRule="auto"/>
        <w:ind w:left="364"/>
        <w:jc w:val="lowKashida"/>
        <w:rPr>
          <w:rStyle w:val="Strong"/>
          <w:rFonts w:asciiTheme="majorBidi" w:hAnsiTheme="majorBidi" w:cstheme="majorBidi"/>
          <w:b w:val="0"/>
          <w:bCs w:val="0"/>
          <w:color w:val="C00000"/>
          <w:sz w:val="24"/>
          <w:szCs w:val="24"/>
          <w:rtl/>
          <w:lang w:bidi="fa-IR"/>
        </w:rPr>
      </w:pPr>
      <w:hyperlink r:id="rId8" w:history="1">
        <w:r w:rsidR="00340C96" w:rsidRPr="00340C96">
          <w:rPr>
            <w:rStyle w:val="Hyperlink"/>
            <w:rFonts w:asciiTheme="majorBidi" w:hAnsiTheme="majorBidi" w:cstheme="majorBidi"/>
            <w:b/>
            <w:bCs/>
            <w:color w:val="C00000"/>
            <w:sz w:val="24"/>
            <w:szCs w:val="24"/>
          </w:rPr>
          <w:t>http://opsi.ir/dform/22/20/</w:t>
        </w:r>
      </w:hyperlink>
    </w:p>
    <w:p w:rsidR="00B17ED4" w:rsidRDefault="00B17ED4" w:rsidP="00B17ED4">
      <w:pPr>
        <w:pStyle w:val="ListParagraph"/>
        <w:numPr>
          <w:ilvl w:val="0"/>
          <w:numId w:val="10"/>
        </w:numPr>
        <w:bidi/>
        <w:spacing w:line="288" w:lineRule="auto"/>
        <w:jc w:val="lowKashida"/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lang w:bidi="fa-IR"/>
        </w:rPr>
      </w:pPr>
      <w:r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>واریز به کارت شماره</w:t>
      </w:r>
      <w:r w:rsidRPr="00FC7D7A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 </w:t>
      </w:r>
      <w:r w:rsidR="00B22ECA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 </w:t>
      </w:r>
      <w:r w:rsidRPr="00FC7D7A"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lang w:bidi="fa-IR"/>
        </w:rPr>
        <w:t>5859-8370-0009-7796</w:t>
      </w:r>
      <w:r w:rsidR="00B22ECA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 </w:t>
      </w:r>
      <w:r w:rsidR="00B22ECA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ar-SA"/>
        </w:rPr>
        <w:t>و ثبت اطلاعات در فرم ثبت پرداخت در وب انجمن</w:t>
      </w:r>
      <w:r w:rsidR="00340C96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ar-SA"/>
        </w:rPr>
        <w:t xml:space="preserve"> </w:t>
      </w:r>
      <w:r w:rsidR="00340C96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>(لینک پایین)</w:t>
      </w:r>
      <w:r w:rsidR="00B22ECA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ar-SA"/>
        </w:rPr>
        <w:t>؛</w:t>
      </w:r>
    </w:p>
    <w:p w:rsidR="00340C96" w:rsidRPr="00340C96" w:rsidRDefault="00340C96" w:rsidP="00340C96">
      <w:pPr>
        <w:spacing w:line="288" w:lineRule="auto"/>
        <w:ind w:left="4"/>
        <w:jc w:val="lowKashida"/>
        <w:rPr>
          <w:rStyle w:val="Strong"/>
          <w:rFonts w:asciiTheme="majorBidi" w:hAnsiTheme="majorBidi" w:cstheme="majorBidi"/>
          <w:b w:val="0"/>
          <w:bCs w:val="0"/>
          <w:color w:val="C00000"/>
          <w:sz w:val="24"/>
          <w:szCs w:val="24"/>
          <w:rtl/>
          <w:lang w:bidi="fa-IR"/>
        </w:rPr>
      </w:pPr>
      <w:r w:rsidRPr="00340C96">
        <w:rPr>
          <w:rFonts w:asciiTheme="majorBidi" w:hAnsiTheme="majorBidi" w:cstheme="majorBidi" w:hint="cs"/>
          <w:b/>
          <w:bCs/>
          <w:color w:val="C00000"/>
          <w:sz w:val="24"/>
          <w:szCs w:val="24"/>
          <w:rtl/>
          <w:lang w:bidi="fa-IR"/>
        </w:rPr>
        <w:t xml:space="preserve">      </w:t>
      </w:r>
      <w:hyperlink r:id="rId9" w:history="1">
        <w:r w:rsidRPr="00340C96">
          <w:rPr>
            <w:rStyle w:val="Hyperlink"/>
            <w:rFonts w:asciiTheme="majorBidi" w:hAnsiTheme="majorBidi" w:cstheme="majorBidi"/>
            <w:b/>
            <w:bCs/>
            <w:color w:val="C00000"/>
            <w:sz w:val="24"/>
            <w:szCs w:val="24"/>
          </w:rPr>
          <w:t>http://opsi.ir/dform/22/20/</w:t>
        </w:r>
      </w:hyperlink>
    </w:p>
    <w:p w:rsidR="00340C96" w:rsidRPr="00340C96" w:rsidRDefault="00340C96" w:rsidP="00340C96">
      <w:pPr>
        <w:bidi/>
        <w:spacing w:line="288" w:lineRule="auto"/>
        <w:ind w:left="4"/>
        <w:jc w:val="lowKashida"/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lang w:bidi="fa-IR"/>
        </w:rPr>
      </w:pPr>
    </w:p>
    <w:p w:rsidR="00E11961" w:rsidRPr="00340C96" w:rsidRDefault="00B17ED4" w:rsidP="00340C96">
      <w:pPr>
        <w:pStyle w:val="ListParagraph"/>
        <w:numPr>
          <w:ilvl w:val="0"/>
          <w:numId w:val="11"/>
        </w:numPr>
        <w:bidi/>
        <w:spacing w:line="288" w:lineRule="auto"/>
        <w:jc w:val="lowKashida"/>
        <w:rPr>
          <w:rStyle w:val="Strong"/>
          <w:rFonts w:ascii="Times New Roman" w:hAnsi="Times New Roman" w:cs="B Nazanin"/>
          <w:b w:val="0"/>
          <w:bCs w:val="0"/>
          <w:color w:val="000099"/>
          <w:sz w:val="24"/>
          <w:szCs w:val="28"/>
          <w:lang w:bidi="fa-IR"/>
        </w:rPr>
      </w:pPr>
      <w:r w:rsidRPr="00340C96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>مراجعه به درگاه پرداخت الکترونیک</w:t>
      </w:r>
      <w:r w:rsidR="00E11961" w:rsidRPr="00340C96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 در وب انجمن</w:t>
      </w:r>
      <w:r w:rsidR="00340C96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 (لینک پایین)</w:t>
      </w:r>
      <w:r w:rsidR="00E11961" w:rsidRPr="00340C96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>؛</w:t>
      </w:r>
      <w:r w:rsidR="006965F4" w:rsidRPr="00340C96">
        <w:rPr>
          <w:rStyle w:val="Strong"/>
          <w:rFonts w:ascii="Times New Roman" w:hAnsi="Times New Roman" w:cs="B Nazanin" w:hint="cs"/>
          <w:b w:val="0"/>
          <w:bCs w:val="0"/>
          <w:color w:val="000099"/>
          <w:sz w:val="24"/>
          <w:szCs w:val="28"/>
          <w:rtl/>
          <w:lang w:bidi="fa-IR"/>
        </w:rPr>
        <w:t xml:space="preserve"> </w:t>
      </w:r>
    </w:p>
    <w:p w:rsidR="00792BF2" w:rsidRPr="000E79FB" w:rsidRDefault="00602BD6" w:rsidP="00340C96">
      <w:pPr>
        <w:jc w:val="left"/>
        <w:rPr>
          <w:rStyle w:val="Strong"/>
          <w:rFonts w:asciiTheme="majorBidi" w:hAnsiTheme="majorBidi" w:cstheme="majorBidi"/>
          <w:b w:val="0"/>
          <w:bCs w:val="0"/>
          <w:color w:val="C00000"/>
          <w:sz w:val="24"/>
          <w:szCs w:val="24"/>
          <w:rtl/>
          <w:lang w:bidi="fa-IR"/>
        </w:rPr>
      </w:pPr>
      <w:hyperlink r:id="rId10" w:history="1">
        <w:r w:rsidR="00340C96" w:rsidRPr="000E79FB">
          <w:rPr>
            <w:rStyle w:val="Hyperlink"/>
            <w:rFonts w:asciiTheme="majorBidi" w:hAnsiTheme="majorBidi" w:cstheme="majorBidi"/>
            <w:b/>
            <w:bCs/>
            <w:color w:val="C00000"/>
            <w:sz w:val="24"/>
            <w:szCs w:val="24"/>
          </w:rPr>
          <w:t>http://opsi.ir/content/281</w:t>
        </w:r>
        <w:r w:rsidR="00340C96" w:rsidRPr="000E79FB">
          <w:rPr>
            <w:rStyle w:val="Hyperlink"/>
            <w:rFonts w:asciiTheme="majorBidi" w:hAnsiTheme="majorBidi" w:cstheme="majorBidi"/>
            <w:b/>
            <w:bCs/>
            <w:color w:val="C00000"/>
            <w:sz w:val="24"/>
            <w:szCs w:val="24"/>
            <w:rtl/>
            <w:lang w:bidi="ar-SA"/>
          </w:rPr>
          <w:t>/</w:t>
        </w:r>
        <w:r w:rsidR="00340C96" w:rsidRPr="000E79FB">
          <w:rPr>
            <w:rStyle w:val="Hyperlink"/>
            <w:rFonts w:asciiTheme="majorBidi" w:hAnsiTheme="majorBidi" w:cstheme="majorBidi" w:hint="cs"/>
            <w:b/>
            <w:bCs/>
            <w:color w:val="C00000"/>
            <w:sz w:val="24"/>
            <w:szCs w:val="24"/>
            <w:rtl/>
            <w:lang w:bidi="ar-SA"/>
          </w:rPr>
          <w:t>درگاه</w:t>
        </w:r>
        <w:r w:rsidR="00340C96" w:rsidRPr="000E79FB">
          <w:rPr>
            <w:rStyle w:val="Hyperlink"/>
            <w:rFonts w:asciiTheme="majorBidi" w:hAnsiTheme="majorBidi" w:cstheme="majorBidi"/>
            <w:b/>
            <w:bCs/>
            <w:color w:val="C00000"/>
            <w:sz w:val="24"/>
            <w:szCs w:val="24"/>
            <w:rtl/>
            <w:lang w:bidi="ar-SA"/>
          </w:rPr>
          <w:t>-</w:t>
        </w:r>
        <w:r w:rsidR="00340C96" w:rsidRPr="000E79FB">
          <w:rPr>
            <w:rStyle w:val="Hyperlink"/>
            <w:rFonts w:asciiTheme="majorBidi" w:hAnsiTheme="majorBidi" w:cstheme="majorBidi" w:hint="cs"/>
            <w:b/>
            <w:bCs/>
            <w:color w:val="C00000"/>
            <w:sz w:val="24"/>
            <w:szCs w:val="24"/>
            <w:rtl/>
            <w:lang w:bidi="ar-SA"/>
          </w:rPr>
          <w:t>پرداخت</w:t>
        </w:r>
        <w:r w:rsidR="00340C96" w:rsidRPr="000E79FB">
          <w:rPr>
            <w:rStyle w:val="Hyperlink"/>
            <w:rFonts w:asciiTheme="majorBidi" w:hAnsiTheme="majorBidi" w:cstheme="majorBidi"/>
            <w:b/>
            <w:bCs/>
            <w:color w:val="C00000"/>
            <w:sz w:val="24"/>
            <w:szCs w:val="24"/>
            <w:rtl/>
            <w:lang w:bidi="ar-SA"/>
          </w:rPr>
          <w:t>-</w:t>
        </w:r>
        <w:r w:rsidR="00340C96" w:rsidRPr="000E79FB">
          <w:rPr>
            <w:rStyle w:val="Hyperlink"/>
            <w:rFonts w:asciiTheme="majorBidi" w:hAnsiTheme="majorBidi" w:cstheme="majorBidi" w:hint="cs"/>
            <w:b/>
            <w:bCs/>
            <w:color w:val="C00000"/>
            <w:sz w:val="24"/>
            <w:szCs w:val="24"/>
            <w:rtl/>
            <w:lang w:bidi="ar-SA"/>
          </w:rPr>
          <w:t>آنلاین</w:t>
        </w:r>
        <w:r w:rsidR="00340C96" w:rsidRPr="000E79FB">
          <w:rPr>
            <w:rStyle w:val="Hyperlink"/>
            <w:rFonts w:asciiTheme="majorBidi" w:hAnsiTheme="majorBidi" w:cstheme="majorBidi"/>
            <w:b/>
            <w:bCs/>
            <w:color w:val="C00000"/>
            <w:sz w:val="24"/>
            <w:szCs w:val="24"/>
            <w:rtl/>
            <w:lang w:bidi="ar-SA"/>
          </w:rPr>
          <w:t>-</w:t>
        </w:r>
        <w:r w:rsidR="00340C96" w:rsidRPr="000E79FB">
          <w:rPr>
            <w:rStyle w:val="Hyperlink"/>
            <w:rFonts w:asciiTheme="majorBidi" w:hAnsiTheme="majorBidi" w:cstheme="majorBidi" w:hint="cs"/>
            <w:b/>
            <w:bCs/>
            <w:color w:val="C00000"/>
            <w:sz w:val="24"/>
            <w:szCs w:val="24"/>
            <w:rtl/>
            <w:lang w:bidi="ar-SA"/>
          </w:rPr>
          <w:t>حق</w:t>
        </w:r>
        <w:r w:rsidR="00340C96" w:rsidRPr="000E79FB">
          <w:rPr>
            <w:rStyle w:val="Hyperlink"/>
            <w:rFonts w:asciiTheme="majorBidi" w:hAnsiTheme="majorBidi" w:cstheme="majorBidi"/>
            <w:b/>
            <w:bCs/>
            <w:color w:val="C00000"/>
            <w:sz w:val="24"/>
            <w:szCs w:val="24"/>
            <w:rtl/>
            <w:lang w:bidi="ar-SA"/>
          </w:rPr>
          <w:t>-</w:t>
        </w:r>
        <w:r w:rsidR="00340C96" w:rsidRPr="000E79FB">
          <w:rPr>
            <w:rStyle w:val="Hyperlink"/>
            <w:rFonts w:asciiTheme="majorBidi" w:hAnsiTheme="majorBidi" w:cstheme="majorBidi" w:hint="cs"/>
            <w:b/>
            <w:bCs/>
            <w:color w:val="C00000"/>
            <w:sz w:val="24"/>
            <w:szCs w:val="24"/>
            <w:rtl/>
            <w:lang w:bidi="ar-SA"/>
          </w:rPr>
          <w:t>عضویت</w:t>
        </w:r>
        <w:r w:rsidR="00340C96" w:rsidRPr="000E79FB">
          <w:rPr>
            <w:rStyle w:val="Hyperlink"/>
            <w:rFonts w:asciiTheme="majorBidi" w:hAnsiTheme="majorBidi" w:cstheme="majorBidi"/>
            <w:b/>
            <w:bCs/>
            <w:color w:val="C00000"/>
            <w:sz w:val="24"/>
            <w:szCs w:val="24"/>
            <w:rtl/>
            <w:lang w:bidi="ar-SA"/>
          </w:rPr>
          <w:t>-</w:t>
        </w:r>
        <w:r w:rsidR="00340C96" w:rsidRPr="000E79FB">
          <w:rPr>
            <w:rStyle w:val="Hyperlink"/>
            <w:rFonts w:asciiTheme="majorBidi" w:hAnsiTheme="majorBidi" w:cstheme="majorBidi" w:hint="cs"/>
            <w:b/>
            <w:bCs/>
            <w:color w:val="C00000"/>
            <w:sz w:val="24"/>
            <w:szCs w:val="24"/>
            <w:rtl/>
            <w:lang w:bidi="ar-SA"/>
          </w:rPr>
          <w:t>حقوقی</w:t>
        </w:r>
      </w:hyperlink>
    </w:p>
    <w:p w:rsidR="00CA176C" w:rsidRPr="00336A3F" w:rsidRDefault="00A40604" w:rsidP="00340C96">
      <w:pPr>
        <w:bidi/>
        <w:spacing w:after="240" w:line="288" w:lineRule="auto"/>
        <w:rPr>
          <w:rFonts w:ascii="Times New Roman" w:hAnsi="Times New Roman" w:cs="B Nazanin"/>
          <w:b/>
          <w:bCs/>
          <w:color w:val="000099"/>
          <w:sz w:val="24"/>
          <w:szCs w:val="28"/>
          <w:lang w:bidi="fa-IR"/>
        </w:rPr>
      </w:pPr>
      <w:r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bidi="fa-IR"/>
        </w:rPr>
        <w:t>انواع عضویت‏های</w:t>
      </w:r>
      <w:r w:rsidR="0089747B"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bidi="fa-IR"/>
        </w:rPr>
        <w:t xml:space="preserve"> حقوقی</w:t>
      </w:r>
    </w:p>
    <w:p w:rsidR="0089747B" w:rsidRPr="00336A3F" w:rsidRDefault="00A40604" w:rsidP="00A40604">
      <w:pPr>
        <w:pStyle w:val="ListParagraph"/>
        <w:numPr>
          <w:ilvl w:val="0"/>
          <w:numId w:val="6"/>
        </w:numPr>
        <w:bidi/>
        <w:spacing w:line="288" w:lineRule="auto"/>
        <w:jc w:val="left"/>
        <w:rPr>
          <w:rFonts w:ascii="Times New Roman" w:hAnsi="Times New Roman" w:cs="B Nazanin"/>
          <w:b/>
          <w:bCs/>
          <w:color w:val="000099"/>
          <w:sz w:val="24"/>
          <w:szCs w:val="28"/>
          <w:rtl/>
          <w:lang w:bidi="fa-IR"/>
        </w:rPr>
      </w:pPr>
      <w:r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bidi="fa-IR"/>
        </w:rPr>
        <w:t>عضویت حقوقی طلایی</w:t>
      </w:r>
    </w:p>
    <w:p w:rsidR="00A40604" w:rsidRPr="00336A3F" w:rsidRDefault="00AD38F2" w:rsidP="00496848">
      <w:pPr>
        <w:bidi/>
        <w:spacing w:line="288" w:lineRule="auto"/>
        <w:ind w:firstLine="708"/>
        <w:jc w:val="left"/>
        <w:rPr>
          <w:rFonts w:ascii="Times New Roman" w:hAnsi="Times New Roman" w:cs="B Nazanin"/>
          <w:color w:val="000099"/>
          <w:sz w:val="24"/>
          <w:szCs w:val="28"/>
          <w:rtl/>
          <w:lang w:bidi="fa-IR"/>
        </w:rPr>
      </w:pPr>
      <w:r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حق عضویت سالانه </w:t>
      </w:r>
      <w:r w:rsidR="00496848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دویست</w:t>
      </w:r>
      <w:r w:rsidR="0089747B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و پنجاه </w:t>
      </w:r>
      <w:r w:rsidR="0089747B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میلیون</w:t>
      </w:r>
      <w:r w:rsidR="00A40604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(</w:t>
      </w:r>
      <w:r w:rsidR="005F7CB8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۲</w:t>
      </w:r>
      <w:r w:rsidR="001766B6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5</w:t>
      </w:r>
      <w:r w:rsidR="0050435A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0</w:t>
      </w:r>
      <w:r w:rsidR="00A40604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.000.000)</w:t>
      </w:r>
      <w:r w:rsidR="0089747B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</w:t>
      </w:r>
      <w:r w:rsidR="00A40604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ریال</w:t>
      </w:r>
      <w:r w:rsidR="0089747B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</w:t>
      </w:r>
      <w:r w:rsidR="00A7343A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و بیشتر (</w:t>
      </w:r>
      <w:r w:rsidR="00CC1D09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همت عالی</w:t>
      </w:r>
      <w:r w:rsidR="00A7343A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)</w:t>
      </w:r>
      <w:r w:rsidR="00CC1D09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</w:t>
      </w:r>
      <w:r w:rsidR="0089747B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است</w:t>
      </w:r>
      <w:r w:rsidR="00A40604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.</w:t>
      </w:r>
    </w:p>
    <w:p w:rsidR="00A40604" w:rsidRPr="00336A3F" w:rsidRDefault="00A40604" w:rsidP="00A40604">
      <w:pPr>
        <w:pStyle w:val="ListParagraph"/>
        <w:numPr>
          <w:ilvl w:val="0"/>
          <w:numId w:val="6"/>
        </w:numPr>
        <w:bidi/>
        <w:spacing w:line="288" w:lineRule="auto"/>
        <w:jc w:val="left"/>
        <w:rPr>
          <w:rFonts w:ascii="Times New Roman" w:hAnsi="Times New Roman" w:cs="B Nazanin"/>
          <w:b/>
          <w:bCs/>
          <w:color w:val="000099"/>
          <w:sz w:val="24"/>
          <w:szCs w:val="28"/>
          <w:rtl/>
          <w:lang w:bidi="fa-IR"/>
        </w:rPr>
      </w:pPr>
      <w:r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bidi="fa-IR"/>
        </w:rPr>
        <w:t>عضویت حقوقی نقره‏ای</w:t>
      </w:r>
    </w:p>
    <w:p w:rsidR="00A40604" w:rsidRPr="00336A3F" w:rsidRDefault="00A40604" w:rsidP="00496848">
      <w:pPr>
        <w:bidi/>
        <w:spacing w:line="288" w:lineRule="auto"/>
        <w:ind w:firstLine="708"/>
        <w:jc w:val="left"/>
        <w:rPr>
          <w:rFonts w:ascii="Times New Roman" w:hAnsi="Times New Roman" w:cs="B Nazanin"/>
          <w:color w:val="000099"/>
          <w:sz w:val="24"/>
          <w:szCs w:val="28"/>
          <w:rtl/>
          <w:lang w:bidi="fa-IR"/>
        </w:rPr>
      </w:pP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حق عضویت سالانه </w:t>
      </w:r>
      <w:r w:rsidR="00A7343A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صد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</w:t>
      </w:r>
      <w:r w:rsidR="00496848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و پنجاه </w:t>
      </w:r>
      <w:r w:rsidR="00AD38F2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تا </w:t>
      </w:r>
      <w:r w:rsidR="00496848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دویست</w:t>
      </w:r>
      <w:r w:rsidR="00C1746B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</w:t>
      </w:r>
      <w:r w:rsidR="00AD38F2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و پنجاه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</w:t>
      </w:r>
      <w:r w:rsidR="00AD38F2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میلیون</w:t>
      </w:r>
      <w:r w:rsidR="00AD38F2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(</w:t>
      </w:r>
      <w:r w:rsidR="00A7343A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1</w:t>
      </w:r>
      <w:r w:rsidR="005F7CB8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۵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0.000.000-</w:t>
      </w:r>
      <w:r w:rsidR="005F7CB8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۲</w:t>
      </w:r>
      <w:r w:rsidR="00C1746B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5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0.000.000) ریال است.</w:t>
      </w:r>
    </w:p>
    <w:p w:rsidR="00A40604" w:rsidRPr="00336A3F" w:rsidRDefault="00A40604" w:rsidP="00A40604">
      <w:pPr>
        <w:pStyle w:val="ListParagraph"/>
        <w:numPr>
          <w:ilvl w:val="0"/>
          <w:numId w:val="6"/>
        </w:numPr>
        <w:bidi/>
        <w:spacing w:line="288" w:lineRule="auto"/>
        <w:jc w:val="left"/>
        <w:rPr>
          <w:rFonts w:ascii="Times New Roman" w:hAnsi="Times New Roman" w:cs="B Nazanin"/>
          <w:b/>
          <w:bCs/>
          <w:color w:val="000099"/>
          <w:sz w:val="24"/>
          <w:szCs w:val="28"/>
          <w:rtl/>
          <w:lang w:bidi="fa-IR"/>
        </w:rPr>
      </w:pPr>
      <w:r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bidi="fa-IR"/>
        </w:rPr>
        <w:t>عضویت حقوقی برنز</w:t>
      </w:r>
      <w:r w:rsidR="00AE28CF"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bidi="fa-IR"/>
        </w:rPr>
        <w:t>ی</w:t>
      </w:r>
    </w:p>
    <w:p w:rsidR="00A40604" w:rsidRPr="00336A3F" w:rsidRDefault="00A40604" w:rsidP="00496848">
      <w:pPr>
        <w:bidi/>
        <w:spacing w:line="288" w:lineRule="auto"/>
        <w:ind w:firstLine="708"/>
        <w:jc w:val="left"/>
        <w:rPr>
          <w:rFonts w:ascii="Times New Roman" w:hAnsi="Times New Roman" w:cs="B Nazanin"/>
          <w:color w:val="000099"/>
          <w:sz w:val="24"/>
          <w:szCs w:val="28"/>
          <w:rtl/>
          <w:lang w:bidi="fa-IR"/>
        </w:rPr>
      </w:pP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حق عضویت سالانه </w:t>
      </w:r>
      <w:r w:rsidR="00496848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هفتادو پنج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تا </w:t>
      </w:r>
      <w:r w:rsidR="00496848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صد</w:t>
      </w:r>
      <w:bookmarkStart w:id="0" w:name="_GoBack"/>
      <w:bookmarkEnd w:id="0"/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میلیون (</w:t>
      </w:r>
      <w:r w:rsidR="005F7CB8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۷۵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.000.000-</w:t>
      </w:r>
      <w:r w:rsidR="005F7CB8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۱۰</w:t>
      </w:r>
      <w:r w:rsidR="00A7343A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0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.000.000) ریال است.</w:t>
      </w:r>
    </w:p>
    <w:p w:rsidR="00A40604" w:rsidRPr="00336A3F" w:rsidRDefault="00A40604" w:rsidP="00C1746B">
      <w:pPr>
        <w:bidi/>
        <w:spacing w:before="480" w:after="120" w:line="288" w:lineRule="auto"/>
        <w:jc w:val="left"/>
        <w:rPr>
          <w:rFonts w:ascii="Times New Roman" w:hAnsi="Times New Roman" w:cs="B Nazanin"/>
          <w:b/>
          <w:bCs/>
          <w:color w:val="000099"/>
          <w:sz w:val="24"/>
          <w:szCs w:val="28"/>
          <w:rtl/>
          <w:lang w:bidi="fa-IR"/>
        </w:rPr>
      </w:pPr>
      <w:r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bidi="fa-IR"/>
        </w:rPr>
        <w:t>امتیازهای</w:t>
      </w:r>
      <w:r w:rsidR="00C1746B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bidi="fa-IR"/>
        </w:rPr>
        <w:t xml:space="preserve"> مؤسسات با عضویت</w:t>
      </w:r>
      <w:r w:rsidRPr="00336A3F">
        <w:rPr>
          <w:rFonts w:ascii="Times New Roman" w:hAnsi="Times New Roman" w:cs="B Nazanin" w:hint="cs"/>
          <w:b/>
          <w:bCs/>
          <w:color w:val="000099"/>
          <w:sz w:val="24"/>
          <w:szCs w:val="28"/>
          <w:rtl/>
          <w:lang w:bidi="fa-IR"/>
        </w:rPr>
        <w:t xml:space="preserve"> حقوقی انجمن</w:t>
      </w:r>
    </w:p>
    <w:p w:rsidR="00A40604" w:rsidRPr="00336A3F" w:rsidRDefault="0089747B" w:rsidP="00C1746B">
      <w:pPr>
        <w:bidi/>
        <w:spacing w:line="288" w:lineRule="auto"/>
        <w:jc w:val="left"/>
        <w:rPr>
          <w:rFonts w:ascii="Times New Roman" w:hAnsi="Times New Roman" w:cs="B Nazanin"/>
          <w:color w:val="000099"/>
          <w:sz w:val="24"/>
          <w:szCs w:val="28"/>
          <w:rtl/>
          <w:lang w:bidi="fa-IR"/>
        </w:rPr>
      </w:pP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امکانات</w:t>
      </w:r>
      <w:r w:rsidR="00A40604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ی که انجمن</w:t>
      </w:r>
      <w:r w:rsidR="001766B6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برای </w:t>
      </w:r>
      <w:r w:rsidR="00C1746B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مؤسسات با عضویت </w:t>
      </w:r>
      <w:r w:rsidR="001766B6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حقوقی درنظر می‏گیرد</w:t>
      </w:r>
      <w:r w:rsidR="00A40604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:</w:t>
      </w:r>
    </w:p>
    <w:p w:rsidR="00513DF1" w:rsidRPr="00336A3F" w:rsidRDefault="00513DF1" w:rsidP="00A40604">
      <w:pPr>
        <w:pStyle w:val="ListParagraph"/>
        <w:numPr>
          <w:ilvl w:val="0"/>
          <w:numId w:val="4"/>
        </w:numPr>
        <w:bidi/>
        <w:spacing w:line="288" w:lineRule="auto"/>
        <w:ind w:hanging="77"/>
        <w:jc w:val="left"/>
        <w:rPr>
          <w:rFonts w:ascii="Times New Roman" w:hAnsi="Times New Roman" w:cs="B Nazanin"/>
          <w:color w:val="000099"/>
          <w:sz w:val="24"/>
          <w:szCs w:val="28"/>
          <w:lang w:bidi="fa-IR"/>
        </w:rPr>
      </w:pP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صدور گواهی عضویت حقوقی به زبان‏های فارسی و انگلیسی،</w:t>
      </w:r>
    </w:p>
    <w:p w:rsidR="00A40604" w:rsidRPr="00336A3F" w:rsidRDefault="00A40604" w:rsidP="00513DF1">
      <w:pPr>
        <w:pStyle w:val="ListParagraph"/>
        <w:numPr>
          <w:ilvl w:val="0"/>
          <w:numId w:val="4"/>
        </w:numPr>
        <w:bidi/>
        <w:spacing w:line="288" w:lineRule="auto"/>
        <w:ind w:hanging="77"/>
        <w:jc w:val="left"/>
        <w:rPr>
          <w:rFonts w:ascii="Times New Roman" w:hAnsi="Times New Roman" w:cs="B Nazanin"/>
          <w:color w:val="000099"/>
          <w:sz w:val="24"/>
          <w:szCs w:val="28"/>
          <w:lang w:bidi="fa-IR"/>
        </w:rPr>
      </w:pP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ارسال رایگان مجله بین‏المللی اپتیک و فوتونیک، خبرنامه، و سایر نشریات چاپ شده در انجمن،</w:t>
      </w:r>
    </w:p>
    <w:p w:rsidR="00A40604" w:rsidRPr="00336A3F" w:rsidRDefault="00A40604" w:rsidP="00A40604">
      <w:pPr>
        <w:pStyle w:val="ListParagraph"/>
        <w:numPr>
          <w:ilvl w:val="0"/>
          <w:numId w:val="4"/>
        </w:numPr>
        <w:bidi/>
        <w:spacing w:line="288" w:lineRule="auto"/>
        <w:ind w:hanging="77"/>
        <w:jc w:val="left"/>
        <w:rPr>
          <w:rFonts w:ascii="Times New Roman" w:hAnsi="Times New Roman" w:cs="B Nazanin"/>
          <w:color w:val="000099"/>
          <w:sz w:val="24"/>
          <w:szCs w:val="28"/>
          <w:lang w:bidi="fa-IR"/>
        </w:rPr>
      </w:pP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درج لوگوی موسسه در وب‏گاه انجمن به عنوان عضو حقوقی،</w:t>
      </w:r>
    </w:p>
    <w:p w:rsidR="00A40604" w:rsidRPr="00336A3F" w:rsidRDefault="00AD38F2" w:rsidP="00C1746B">
      <w:pPr>
        <w:pStyle w:val="ListParagraph"/>
        <w:numPr>
          <w:ilvl w:val="0"/>
          <w:numId w:val="4"/>
        </w:numPr>
        <w:bidi/>
        <w:spacing w:line="288" w:lineRule="auto"/>
        <w:ind w:left="714" w:hanging="431"/>
        <w:jc w:val="both"/>
        <w:rPr>
          <w:rFonts w:ascii="Times New Roman" w:hAnsi="Times New Roman" w:cs="B Nazanin"/>
          <w:color w:val="000099"/>
          <w:sz w:val="24"/>
          <w:szCs w:val="28"/>
          <w:lang w:bidi="fa-IR"/>
        </w:rPr>
      </w:pPr>
      <w:r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نصب </w:t>
      </w:r>
      <w:r w:rsidR="00A40604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آگهی رایگان ماهانه </w:t>
      </w:r>
      <w:r w:rsidR="00CA176C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1، 2، و 3</w:t>
      </w:r>
      <w:r w:rsidR="00A40604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محصول</w:t>
      </w:r>
      <w:r w:rsidR="00CA176C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یا اطلاعیه</w:t>
      </w:r>
      <w:r w:rsidR="00A40604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موسسه </w:t>
      </w:r>
      <w:r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در </w:t>
      </w:r>
      <w:r w:rsidR="00C1746B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وب‏گاه</w:t>
      </w:r>
      <w:r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انجمن </w:t>
      </w:r>
      <w:r w:rsidR="00CA176C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به‏ترتیب برای </w:t>
      </w:r>
      <w:r w:rsidR="00C1746B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عضویت‏های</w:t>
      </w:r>
      <w:r w:rsidR="00CA176C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حقوقی برنز، نقره و طلایی</w:t>
      </w:r>
      <w:r w:rsidR="00CA176C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، </w:t>
      </w:r>
      <w:r w:rsidR="00A40604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و اعمال 50% تخفیف برای آگهی‏ها</w:t>
      </w:r>
      <w:r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ی</w:t>
      </w:r>
      <w:r w:rsidR="00CA176C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(اطلاعیه‏های)</w:t>
      </w:r>
      <w:r w:rsidR="00A40604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بیشتر،</w:t>
      </w:r>
    </w:p>
    <w:p w:rsidR="00A40604" w:rsidRPr="00336A3F" w:rsidRDefault="00A40604" w:rsidP="00C1746B">
      <w:pPr>
        <w:pStyle w:val="ListParagraph"/>
        <w:numPr>
          <w:ilvl w:val="0"/>
          <w:numId w:val="4"/>
        </w:numPr>
        <w:bidi/>
        <w:spacing w:line="288" w:lineRule="auto"/>
        <w:ind w:left="714" w:hanging="431"/>
        <w:jc w:val="lowKashida"/>
        <w:rPr>
          <w:rFonts w:ascii="Times New Roman" w:hAnsi="Times New Roman" w:cs="B Nazanin"/>
          <w:color w:val="000099"/>
          <w:sz w:val="24"/>
          <w:szCs w:val="28"/>
          <w:lang w:bidi="fa-IR"/>
        </w:rPr>
      </w:pP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عضویت رایگان 2</w:t>
      </w:r>
      <w:r w:rsidR="001766B6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، 4، و 6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نفر </w:t>
      </w:r>
      <w:r w:rsidR="00C1746B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از کارکنان مؤسسه 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در انجمن</w:t>
      </w:r>
      <w:r w:rsidR="00C1746B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،</w:t>
      </w:r>
      <w:r w:rsidR="001766B6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به‏ترتیب برای </w:t>
      </w:r>
      <w:r w:rsidR="00C1746B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عضویت‏های</w:t>
      </w:r>
      <w:r w:rsidR="001766B6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حقوقی برنز، نقره و طلایی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، و اعمال 50% تخفیف برای سایر متقاضیان معرفی </w:t>
      </w:r>
      <w:r w:rsidR="00C1746B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شده توسط 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موسسه،</w:t>
      </w:r>
    </w:p>
    <w:p w:rsidR="00A40604" w:rsidRPr="00336A3F" w:rsidRDefault="00A40604" w:rsidP="00C1746B">
      <w:pPr>
        <w:pStyle w:val="ListParagraph"/>
        <w:numPr>
          <w:ilvl w:val="0"/>
          <w:numId w:val="4"/>
        </w:numPr>
        <w:bidi/>
        <w:spacing w:line="288" w:lineRule="auto"/>
        <w:ind w:left="742" w:hanging="459"/>
        <w:jc w:val="both"/>
        <w:rPr>
          <w:rFonts w:ascii="Times New Roman" w:hAnsi="Times New Roman" w:cs="B Nazanin"/>
          <w:color w:val="000099"/>
          <w:sz w:val="24"/>
          <w:szCs w:val="28"/>
          <w:lang w:bidi="fa-IR"/>
        </w:rPr>
      </w:pP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پذیرش</w:t>
      </w:r>
      <w:r w:rsidR="001766B6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رایگان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</w:t>
      </w:r>
      <w:r w:rsidR="001766B6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2، 4، و 6 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نفر </w:t>
      </w:r>
      <w:r w:rsidR="00C1746B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از کارکنان مؤسسه برای 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شرکت در کنفرانس‏ها و کارگاه‏ها، </w:t>
      </w:r>
      <w:r w:rsidR="001766B6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به‏ترتیب برای </w:t>
      </w:r>
      <w:r w:rsidR="00C1746B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عضویت‏های</w:t>
      </w:r>
      <w:r w:rsidR="001766B6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حقوقی برنز، نقره و طلایی</w:t>
      </w:r>
      <w:r w:rsidR="001766B6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، و اعما</w:t>
      </w:r>
      <w:r w:rsidR="00C1746B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ل 50% تخفیف برای سایر متقاضیان </w:t>
      </w:r>
      <w:r w:rsidR="001766B6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معرفی</w:t>
      </w:r>
      <w:r w:rsidR="00C1746B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شده توسط</w:t>
      </w:r>
      <w:r w:rsidR="001766B6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موسسه،</w:t>
      </w:r>
    </w:p>
    <w:p w:rsidR="0089747B" w:rsidRDefault="00AE28CF" w:rsidP="00C1746B">
      <w:pPr>
        <w:pStyle w:val="ListParagraph"/>
        <w:numPr>
          <w:ilvl w:val="0"/>
          <w:numId w:val="4"/>
        </w:numPr>
        <w:bidi/>
        <w:spacing w:line="288" w:lineRule="auto"/>
        <w:ind w:hanging="77"/>
        <w:jc w:val="left"/>
        <w:rPr>
          <w:rFonts w:ascii="Times New Roman" w:hAnsi="Times New Roman" w:cs="B Nazanin"/>
          <w:color w:val="000099"/>
          <w:sz w:val="24"/>
          <w:szCs w:val="28"/>
          <w:lang w:bidi="fa-IR"/>
        </w:rPr>
      </w:pP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عقد</w:t>
      </w:r>
      <w:r w:rsidR="00513DF1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قرارداد مشخص کننده نوع و امتیازهای عضویت بین انجمن و م</w:t>
      </w:r>
      <w:r w:rsidR="00C1746B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ؤ</w:t>
      </w:r>
      <w:r w:rsidR="00513DF1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سسه</w:t>
      </w:r>
      <w:r w:rsidR="00AC387F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، در صورت درخواست م</w:t>
      </w:r>
      <w:r w:rsidR="00C1746B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ؤ</w:t>
      </w:r>
      <w:r w:rsidR="00AC387F"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سسه</w:t>
      </w:r>
      <w:r w:rsidRPr="00336A3F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.</w:t>
      </w:r>
    </w:p>
    <w:p w:rsidR="007D5297" w:rsidRPr="007D5297" w:rsidRDefault="007D5297" w:rsidP="007D5297">
      <w:pPr>
        <w:bidi/>
        <w:spacing w:before="480" w:line="288" w:lineRule="auto"/>
        <w:jc w:val="left"/>
        <w:rPr>
          <w:rFonts w:ascii="Times New Roman" w:hAnsi="Times New Roman" w:cs="B Nazanin"/>
          <w:color w:val="000099"/>
          <w:sz w:val="24"/>
          <w:szCs w:val="28"/>
          <w:rtl/>
          <w:lang w:bidi="fa-IR"/>
        </w:rPr>
      </w:pPr>
      <w:r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>لطفا پس از تکمیل، فرم را</w:t>
      </w:r>
      <w:r w:rsidR="00B22ECA"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به پست الکترونیک </w:t>
      </w:r>
      <w:r w:rsidR="00B22ECA" w:rsidRPr="00B22ECA">
        <w:rPr>
          <w:rFonts w:ascii="Times New Roman" w:hAnsi="Times New Roman" w:cs="B Nazanin"/>
          <w:color w:val="C00000"/>
          <w:sz w:val="24"/>
          <w:szCs w:val="28"/>
          <w:lang w:bidi="fa-IR"/>
        </w:rPr>
        <w:t>info@opsi.ir</w:t>
      </w:r>
      <w:r>
        <w:rPr>
          <w:rFonts w:ascii="Times New Roman" w:hAnsi="Times New Roman" w:cs="B Nazanin" w:hint="cs"/>
          <w:color w:val="000099"/>
          <w:sz w:val="24"/>
          <w:szCs w:val="28"/>
          <w:rtl/>
          <w:lang w:bidi="fa-IR"/>
        </w:rPr>
        <w:t xml:space="preserve"> ارسال فرمایید.</w:t>
      </w:r>
    </w:p>
    <w:sectPr w:rsidR="007D5297" w:rsidRPr="007D5297" w:rsidSect="00CA176C">
      <w:headerReference w:type="default" r:id="rId11"/>
      <w:headerReference w:type="first" r:id="rId12"/>
      <w:footnotePr>
        <w:numRestart w:val="eachPage"/>
      </w:footnotePr>
      <w:pgSz w:w="11907" w:h="16840" w:code="9"/>
      <w:pgMar w:top="851" w:right="851" w:bottom="851" w:left="851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2BD6" w:rsidRDefault="00602BD6" w:rsidP="003F79D5">
      <w:pPr>
        <w:spacing w:line="240" w:lineRule="auto"/>
      </w:pPr>
      <w:r>
        <w:separator/>
      </w:r>
    </w:p>
  </w:endnote>
  <w:endnote w:type="continuationSeparator" w:id="0">
    <w:p w:rsidR="00602BD6" w:rsidRDefault="00602BD6" w:rsidP="003F79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2BD6" w:rsidRDefault="00602BD6" w:rsidP="00513DF1">
      <w:pPr>
        <w:bidi/>
        <w:spacing w:line="240" w:lineRule="auto"/>
        <w:jc w:val="left"/>
      </w:pPr>
      <w:r>
        <w:separator/>
      </w:r>
    </w:p>
  </w:footnote>
  <w:footnote w:type="continuationSeparator" w:id="0">
    <w:p w:rsidR="00602BD6" w:rsidRDefault="00602BD6" w:rsidP="00513DF1">
      <w:pPr>
        <w:bidi/>
        <w:spacing w:line="240" w:lineRule="auto"/>
        <w:jc w:val="left"/>
      </w:pPr>
      <w:r>
        <w:continuationSeparator/>
      </w:r>
    </w:p>
  </w:footnote>
  <w:footnote w:id="1">
    <w:p w:rsidR="00C1746B" w:rsidRDefault="00C1746B" w:rsidP="00C1746B">
      <w:pPr>
        <w:pStyle w:val="FootnoteText"/>
        <w:jc w:val="lef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Email</w:t>
      </w:r>
    </w:p>
  </w:footnote>
  <w:footnote w:id="2">
    <w:p w:rsidR="00F45D72" w:rsidRDefault="00F45D72" w:rsidP="00F45D72">
      <w:pPr>
        <w:pStyle w:val="FootnoteText"/>
        <w:bidi/>
        <w:jc w:val="lef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D5297">
        <w:rPr>
          <w:rFonts w:cs="B Nazanin" w:hint="cs"/>
          <w:rtl/>
          <w:lang w:bidi="fa-IR"/>
        </w:rPr>
        <w:t>شرایط، مشخصات، و امتیازهای انواع عضویت‏های حقوقی در صفحه</w:t>
      </w:r>
      <w:r w:rsidR="00B22ECA">
        <w:rPr>
          <w:rFonts w:cs="B Nazanin" w:hint="cs"/>
          <w:rtl/>
          <w:lang w:bidi="fa-IR"/>
        </w:rPr>
        <w:t>‌های</w:t>
      </w:r>
      <w:r w:rsidRPr="007D5297">
        <w:rPr>
          <w:rFonts w:cs="B Nazanin" w:hint="cs"/>
          <w:rtl/>
          <w:lang w:bidi="fa-IR"/>
        </w:rPr>
        <w:t xml:space="preserve"> بعد</w:t>
      </w:r>
      <w:r w:rsidR="00B22ECA">
        <w:rPr>
          <w:rFonts w:cs="B Nazanin" w:hint="cs"/>
          <w:rtl/>
          <w:lang w:bidi="fa-IR"/>
        </w:rPr>
        <w:t xml:space="preserve"> توضیح</w:t>
      </w:r>
      <w:r w:rsidRPr="007D5297">
        <w:rPr>
          <w:rFonts w:cs="B Nazanin" w:hint="cs"/>
          <w:rtl/>
          <w:lang w:bidi="fa-IR"/>
        </w:rPr>
        <w:t xml:space="preserve"> داده شده است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0604" w:rsidRDefault="00A40604" w:rsidP="00A40604">
    <w:pPr>
      <w:pStyle w:val="Header"/>
      <w:bidi/>
      <w:spacing w:after="360"/>
      <w:jc w:val="left"/>
      <w:rPr>
        <w:rtl/>
        <w:lang w:bidi="fa-IR"/>
      </w:rPr>
    </w:pPr>
    <w:r>
      <w:rPr>
        <w:rFonts w:hint="cs"/>
        <w:noProof/>
        <w:rtl/>
        <w:lang w:bidi="ar-SA"/>
      </w:rPr>
      <w:drawing>
        <wp:inline distT="0" distB="0" distL="0" distR="0">
          <wp:extent cx="1419225" cy="714375"/>
          <wp:effectExtent l="0" t="0" r="0" b="0"/>
          <wp:docPr id="1" name="Picture 1" descr="OPSI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PSI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DFDFD"/>
                      </a:clrFrom>
                      <a:clrTo>
                        <a:srgbClr val="FDFDFD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0604" w:rsidRPr="00A12A86" w:rsidRDefault="00A40604" w:rsidP="00A40604">
    <w:pPr>
      <w:pStyle w:val="Header"/>
      <w:bidi/>
      <w:rPr>
        <w:rFonts w:cs="B Nazanin"/>
        <w:b/>
        <w:bCs/>
        <w:color w:val="000099"/>
        <w:rtl/>
        <w:lang w:bidi="fa-IR"/>
      </w:rPr>
    </w:pPr>
    <w:r w:rsidRPr="00A12A86">
      <w:rPr>
        <w:rFonts w:cs="B Nazanin" w:hint="cs"/>
        <w:b/>
        <w:bCs/>
        <w:color w:val="000099"/>
        <w:rtl/>
        <w:lang w:bidi="fa-IR"/>
      </w:rPr>
      <w:t>بسمه تعالی</w:t>
    </w:r>
  </w:p>
  <w:p w:rsidR="00A40604" w:rsidRDefault="0050435A" w:rsidP="00A40604">
    <w:pPr>
      <w:pStyle w:val="Header"/>
      <w:bidi/>
      <w:spacing w:after="360"/>
      <w:jc w:val="left"/>
      <w:rPr>
        <w:rtl/>
        <w:lang w:bidi="fa-IR"/>
      </w:rPr>
    </w:pPr>
    <w:r>
      <w:rPr>
        <w:rFonts w:cs="B Nazanin" w:hint="cs"/>
        <w:b/>
        <w:bCs/>
        <w:noProof/>
        <w:color w:val="000099"/>
        <w:rtl/>
        <w:lang w:bidi="ar-SA"/>
      </w:rPr>
      <w:drawing>
        <wp:inline distT="0" distB="0" distL="0" distR="0">
          <wp:extent cx="1419225" cy="714375"/>
          <wp:effectExtent l="0" t="0" r="0" b="0"/>
          <wp:docPr id="2" name="Picture 2" descr="OPSI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PSI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DFDFD"/>
                      </a:clrFrom>
                      <a:clrTo>
                        <a:srgbClr val="FDFDFD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70E89"/>
    <w:multiLevelType w:val="hybridMultilevel"/>
    <w:tmpl w:val="2D963FCA"/>
    <w:lvl w:ilvl="0" w:tplc="8EACCFE6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259CC"/>
    <w:multiLevelType w:val="hybridMultilevel"/>
    <w:tmpl w:val="447CB1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391AFB"/>
    <w:multiLevelType w:val="hybridMultilevel"/>
    <w:tmpl w:val="32A09644"/>
    <w:lvl w:ilvl="0" w:tplc="58A8A2E2">
      <w:start w:val="1"/>
      <w:numFmt w:val="decimal"/>
      <w:lvlText w:val="%1-"/>
      <w:lvlJc w:val="left"/>
      <w:pPr>
        <w:ind w:left="3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4" w:hanging="360"/>
      </w:pPr>
    </w:lvl>
    <w:lvl w:ilvl="2" w:tplc="0409001B" w:tentative="1">
      <w:start w:val="1"/>
      <w:numFmt w:val="lowerRoman"/>
      <w:lvlText w:val="%3."/>
      <w:lvlJc w:val="right"/>
      <w:pPr>
        <w:ind w:left="1804" w:hanging="180"/>
      </w:pPr>
    </w:lvl>
    <w:lvl w:ilvl="3" w:tplc="0409000F" w:tentative="1">
      <w:start w:val="1"/>
      <w:numFmt w:val="decimal"/>
      <w:lvlText w:val="%4."/>
      <w:lvlJc w:val="left"/>
      <w:pPr>
        <w:ind w:left="2524" w:hanging="360"/>
      </w:pPr>
    </w:lvl>
    <w:lvl w:ilvl="4" w:tplc="04090019" w:tentative="1">
      <w:start w:val="1"/>
      <w:numFmt w:val="lowerLetter"/>
      <w:lvlText w:val="%5."/>
      <w:lvlJc w:val="left"/>
      <w:pPr>
        <w:ind w:left="3244" w:hanging="360"/>
      </w:pPr>
    </w:lvl>
    <w:lvl w:ilvl="5" w:tplc="0409001B" w:tentative="1">
      <w:start w:val="1"/>
      <w:numFmt w:val="lowerRoman"/>
      <w:lvlText w:val="%6."/>
      <w:lvlJc w:val="right"/>
      <w:pPr>
        <w:ind w:left="3964" w:hanging="180"/>
      </w:pPr>
    </w:lvl>
    <w:lvl w:ilvl="6" w:tplc="0409000F" w:tentative="1">
      <w:start w:val="1"/>
      <w:numFmt w:val="decimal"/>
      <w:lvlText w:val="%7."/>
      <w:lvlJc w:val="left"/>
      <w:pPr>
        <w:ind w:left="4684" w:hanging="360"/>
      </w:pPr>
    </w:lvl>
    <w:lvl w:ilvl="7" w:tplc="04090019" w:tentative="1">
      <w:start w:val="1"/>
      <w:numFmt w:val="lowerLetter"/>
      <w:lvlText w:val="%8."/>
      <w:lvlJc w:val="left"/>
      <w:pPr>
        <w:ind w:left="5404" w:hanging="360"/>
      </w:pPr>
    </w:lvl>
    <w:lvl w:ilvl="8" w:tplc="0409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3" w15:restartNumberingAfterBreak="0">
    <w:nsid w:val="2F47657F"/>
    <w:multiLevelType w:val="hybridMultilevel"/>
    <w:tmpl w:val="E86C2E1C"/>
    <w:lvl w:ilvl="0" w:tplc="8E5C086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Nazani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B15597C"/>
    <w:multiLevelType w:val="hybridMultilevel"/>
    <w:tmpl w:val="4AC26A60"/>
    <w:lvl w:ilvl="0" w:tplc="C8E479DC">
      <w:start w:val="1"/>
      <w:numFmt w:val="decimal"/>
      <w:lvlText w:val="%1-"/>
      <w:lvlJc w:val="left"/>
      <w:pPr>
        <w:ind w:left="720" w:hanging="360"/>
      </w:pPr>
      <w:rPr>
        <w:rFonts w:hint="default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C0372"/>
    <w:multiLevelType w:val="hybridMultilevel"/>
    <w:tmpl w:val="74DC7CE4"/>
    <w:lvl w:ilvl="0" w:tplc="2EDC0342">
      <w:start w:val="3"/>
      <w:numFmt w:val="decimal"/>
      <w:lvlText w:val="%1-"/>
      <w:lvlJc w:val="left"/>
      <w:pPr>
        <w:ind w:left="36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4" w:hanging="360"/>
      </w:pPr>
    </w:lvl>
    <w:lvl w:ilvl="2" w:tplc="0409001B" w:tentative="1">
      <w:start w:val="1"/>
      <w:numFmt w:val="lowerRoman"/>
      <w:lvlText w:val="%3."/>
      <w:lvlJc w:val="right"/>
      <w:pPr>
        <w:ind w:left="1804" w:hanging="180"/>
      </w:pPr>
    </w:lvl>
    <w:lvl w:ilvl="3" w:tplc="0409000F" w:tentative="1">
      <w:start w:val="1"/>
      <w:numFmt w:val="decimal"/>
      <w:lvlText w:val="%4."/>
      <w:lvlJc w:val="left"/>
      <w:pPr>
        <w:ind w:left="2524" w:hanging="360"/>
      </w:pPr>
    </w:lvl>
    <w:lvl w:ilvl="4" w:tplc="04090019" w:tentative="1">
      <w:start w:val="1"/>
      <w:numFmt w:val="lowerLetter"/>
      <w:lvlText w:val="%5."/>
      <w:lvlJc w:val="left"/>
      <w:pPr>
        <w:ind w:left="3244" w:hanging="360"/>
      </w:pPr>
    </w:lvl>
    <w:lvl w:ilvl="5" w:tplc="0409001B" w:tentative="1">
      <w:start w:val="1"/>
      <w:numFmt w:val="lowerRoman"/>
      <w:lvlText w:val="%6."/>
      <w:lvlJc w:val="right"/>
      <w:pPr>
        <w:ind w:left="3964" w:hanging="180"/>
      </w:pPr>
    </w:lvl>
    <w:lvl w:ilvl="6" w:tplc="0409000F" w:tentative="1">
      <w:start w:val="1"/>
      <w:numFmt w:val="decimal"/>
      <w:lvlText w:val="%7."/>
      <w:lvlJc w:val="left"/>
      <w:pPr>
        <w:ind w:left="4684" w:hanging="360"/>
      </w:pPr>
    </w:lvl>
    <w:lvl w:ilvl="7" w:tplc="04090019" w:tentative="1">
      <w:start w:val="1"/>
      <w:numFmt w:val="lowerLetter"/>
      <w:lvlText w:val="%8."/>
      <w:lvlJc w:val="left"/>
      <w:pPr>
        <w:ind w:left="5404" w:hanging="360"/>
      </w:pPr>
    </w:lvl>
    <w:lvl w:ilvl="8" w:tplc="0409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6" w15:restartNumberingAfterBreak="0">
    <w:nsid w:val="3EDB1519"/>
    <w:multiLevelType w:val="hybridMultilevel"/>
    <w:tmpl w:val="FE4C6D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8605A26"/>
    <w:multiLevelType w:val="multilevel"/>
    <w:tmpl w:val="2D963FCA"/>
    <w:lvl w:ilvl="0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="B Nazani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314914"/>
    <w:multiLevelType w:val="hybridMultilevel"/>
    <w:tmpl w:val="7AF6D09E"/>
    <w:lvl w:ilvl="0" w:tplc="3E3C16B4">
      <w:start w:val="1"/>
      <w:numFmt w:val="decimal"/>
      <w:lvlText w:val="%1-"/>
      <w:lvlJc w:val="center"/>
      <w:pPr>
        <w:ind w:left="720" w:hanging="360"/>
      </w:pPr>
      <w:rPr>
        <w:rFonts w:ascii="Times New Roman Bold" w:hAnsi="Times New Roman Bold" w:cs="Times New Roman" w:hint="default"/>
        <w:b/>
        <w:bCs/>
        <w:i w:val="0"/>
        <w:iCs w:val="0"/>
        <w:caps w:val="0"/>
        <w:strike w:val="0"/>
        <w:dstrike w:val="0"/>
        <w:vanish w:val="0"/>
        <w:color w:val="000099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FE6F6E"/>
    <w:multiLevelType w:val="hybridMultilevel"/>
    <w:tmpl w:val="2D963FCA"/>
    <w:lvl w:ilvl="0" w:tplc="8EACCFE6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80787B"/>
    <w:multiLevelType w:val="hybridMultilevel"/>
    <w:tmpl w:val="5334533E"/>
    <w:lvl w:ilvl="0" w:tplc="2A52E9C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1"/>
  </w:num>
  <w:num w:numId="4">
    <w:abstractNumId w:val="6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0"/>
  </w:num>
  <w:num w:numId="8">
    <w:abstractNumId w:val="4"/>
  </w:num>
  <w:num w:numId="9">
    <w:abstractNumId w:val="10"/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isplayBackgroundShape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DQ1NzAws7AwNzJT0lEKTi0uzszPAykwrAUA/pTfOiwAAAA="/>
  </w:docVars>
  <w:rsids>
    <w:rsidRoot w:val="00EA04DE"/>
    <w:rsid w:val="00000A35"/>
    <w:rsid w:val="00021A7D"/>
    <w:rsid w:val="000865D2"/>
    <w:rsid w:val="000C2C29"/>
    <w:rsid w:val="000C51D4"/>
    <w:rsid w:val="000C57BF"/>
    <w:rsid w:val="000E79FB"/>
    <w:rsid w:val="001704A8"/>
    <w:rsid w:val="001766B6"/>
    <w:rsid w:val="00182393"/>
    <w:rsid w:val="001E7133"/>
    <w:rsid w:val="0021245A"/>
    <w:rsid w:val="002A35B2"/>
    <w:rsid w:val="00303769"/>
    <w:rsid w:val="00330752"/>
    <w:rsid w:val="00336A3F"/>
    <w:rsid w:val="00340C96"/>
    <w:rsid w:val="0034589F"/>
    <w:rsid w:val="003714AC"/>
    <w:rsid w:val="00373C64"/>
    <w:rsid w:val="003751D2"/>
    <w:rsid w:val="00386747"/>
    <w:rsid w:val="0039070E"/>
    <w:rsid w:val="003B1731"/>
    <w:rsid w:val="003B2570"/>
    <w:rsid w:val="003F2CF0"/>
    <w:rsid w:val="003F79D5"/>
    <w:rsid w:val="004242A4"/>
    <w:rsid w:val="00437D57"/>
    <w:rsid w:val="0046117B"/>
    <w:rsid w:val="004674E1"/>
    <w:rsid w:val="00496848"/>
    <w:rsid w:val="004B15DF"/>
    <w:rsid w:val="004E34B3"/>
    <w:rsid w:val="0050435A"/>
    <w:rsid w:val="00513DF1"/>
    <w:rsid w:val="00567754"/>
    <w:rsid w:val="005A5AEB"/>
    <w:rsid w:val="005C48A9"/>
    <w:rsid w:val="005F7CB8"/>
    <w:rsid w:val="005F7F13"/>
    <w:rsid w:val="00602BD6"/>
    <w:rsid w:val="00646554"/>
    <w:rsid w:val="006965F4"/>
    <w:rsid w:val="006A5011"/>
    <w:rsid w:val="006E2234"/>
    <w:rsid w:val="00700185"/>
    <w:rsid w:val="007301BA"/>
    <w:rsid w:val="00753648"/>
    <w:rsid w:val="007868FD"/>
    <w:rsid w:val="007918A6"/>
    <w:rsid w:val="00792BF2"/>
    <w:rsid w:val="007A4E01"/>
    <w:rsid w:val="007D5297"/>
    <w:rsid w:val="007F3275"/>
    <w:rsid w:val="008104FD"/>
    <w:rsid w:val="00876B45"/>
    <w:rsid w:val="00892579"/>
    <w:rsid w:val="0089747B"/>
    <w:rsid w:val="00907D7A"/>
    <w:rsid w:val="00920087"/>
    <w:rsid w:val="009325FF"/>
    <w:rsid w:val="00987EA7"/>
    <w:rsid w:val="009B3B3E"/>
    <w:rsid w:val="009B5C63"/>
    <w:rsid w:val="009F6192"/>
    <w:rsid w:val="00A12A86"/>
    <w:rsid w:val="00A36608"/>
    <w:rsid w:val="00A40604"/>
    <w:rsid w:val="00A51168"/>
    <w:rsid w:val="00A60145"/>
    <w:rsid w:val="00A7343A"/>
    <w:rsid w:val="00AB4D12"/>
    <w:rsid w:val="00AC387F"/>
    <w:rsid w:val="00AD38F2"/>
    <w:rsid w:val="00AE28CF"/>
    <w:rsid w:val="00B17ED4"/>
    <w:rsid w:val="00B22ECA"/>
    <w:rsid w:val="00B50C1B"/>
    <w:rsid w:val="00B80485"/>
    <w:rsid w:val="00B8735C"/>
    <w:rsid w:val="00B90FCD"/>
    <w:rsid w:val="00BD17D5"/>
    <w:rsid w:val="00C1746B"/>
    <w:rsid w:val="00C90CCE"/>
    <w:rsid w:val="00CA176C"/>
    <w:rsid w:val="00CC1A46"/>
    <w:rsid w:val="00CC1D09"/>
    <w:rsid w:val="00CD1B6D"/>
    <w:rsid w:val="00CE569F"/>
    <w:rsid w:val="00CF7242"/>
    <w:rsid w:val="00D74527"/>
    <w:rsid w:val="00DA33EA"/>
    <w:rsid w:val="00DD0926"/>
    <w:rsid w:val="00DE0494"/>
    <w:rsid w:val="00E11961"/>
    <w:rsid w:val="00E34D69"/>
    <w:rsid w:val="00E35B8D"/>
    <w:rsid w:val="00E4305E"/>
    <w:rsid w:val="00E504D6"/>
    <w:rsid w:val="00E83106"/>
    <w:rsid w:val="00E930E9"/>
    <w:rsid w:val="00EA04DE"/>
    <w:rsid w:val="00EF3ED2"/>
    <w:rsid w:val="00F065FC"/>
    <w:rsid w:val="00F27944"/>
    <w:rsid w:val="00F45D72"/>
    <w:rsid w:val="00F718DF"/>
    <w:rsid w:val="00F8727F"/>
    <w:rsid w:val="00FC1568"/>
    <w:rsid w:val="00FC7D7A"/>
    <w:rsid w:val="00FD218F"/>
    <w:rsid w:val="00FF4386"/>
    <w:rsid w:val="00FF6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C3BE16"/>
  <w15:docId w15:val="{601C68EC-A1F2-4EDF-BFDA-E07660D01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line="480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4527"/>
  </w:style>
  <w:style w:type="paragraph" w:styleId="Heading1">
    <w:name w:val="heading 1"/>
    <w:basedOn w:val="Normal"/>
    <w:next w:val="Normal"/>
    <w:link w:val="Heading1Char"/>
    <w:uiPriority w:val="9"/>
    <w:qFormat/>
    <w:rsid w:val="00D74527"/>
    <w:pPr>
      <w:pBdr>
        <w:bottom w:val="single" w:sz="12" w:space="1" w:color="365F91" w:themeColor="accent1" w:themeShade="BF"/>
      </w:pBdr>
      <w:spacing w:before="600" w:after="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4527"/>
    <w:pPr>
      <w:pBdr>
        <w:bottom w:val="single" w:sz="8" w:space="1" w:color="4F81BD" w:themeColor="accent1"/>
      </w:pBdr>
      <w:spacing w:before="20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74527"/>
    <w:pPr>
      <w:pBdr>
        <w:bottom w:val="single" w:sz="4" w:space="1" w:color="95B3D7" w:themeColor="accent1" w:themeTint="99"/>
      </w:pBdr>
      <w:spacing w:before="200" w:after="8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4527"/>
    <w:pPr>
      <w:pBdr>
        <w:bottom w:val="single" w:sz="4" w:space="2" w:color="B8CCE4" w:themeColor="accent1" w:themeTint="66"/>
      </w:pBdr>
      <w:spacing w:before="200" w:after="8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4527"/>
    <w:pPr>
      <w:spacing w:before="200" w:after="8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74527"/>
    <w:pPr>
      <w:spacing w:before="280" w:after="100"/>
      <w:outlineLvl w:val="5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74527"/>
    <w:pPr>
      <w:spacing w:before="320" w:after="100"/>
      <w:outlineLvl w:val="6"/>
    </w:pPr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74527"/>
    <w:pPr>
      <w:spacing w:before="320" w:after="10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4527"/>
    <w:pPr>
      <w:spacing w:before="320" w:after="100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452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74527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452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4527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4527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4527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74527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4527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74527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74527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74527"/>
    <w:pPr>
      <w:pBdr>
        <w:top w:val="single" w:sz="8" w:space="10" w:color="A7BFDE" w:themeColor="accent1" w:themeTint="7F"/>
        <w:bottom w:val="single" w:sz="24" w:space="15" w:color="9BBB59" w:themeColor="accent3"/>
      </w:pBdr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D74527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4527"/>
    <w:pPr>
      <w:spacing w:before="200" w:after="90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74527"/>
    <w:rPr>
      <w:rFonts w:asciiTheme="minorHAns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D74527"/>
    <w:rPr>
      <w:b/>
      <w:bCs/>
      <w:spacing w:val="0"/>
    </w:rPr>
  </w:style>
  <w:style w:type="character" w:styleId="Emphasis">
    <w:name w:val="Emphasis"/>
    <w:uiPriority w:val="20"/>
    <w:qFormat/>
    <w:rsid w:val="00D74527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D74527"/>
  </w:style>
  <w:style w:type="paragraph" w:styleId="Quote">
    <w:name w:val="Quote"/>
    <w:basedOn w:val="Normal"/>
    <w:next w:val="Normal"/>
    <w:link w:val="QuoteChar"/>
    <w:uiPriority w:val="29"/>
    <w:qFormat/>
    <w:rsid w:val="00D74527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D74527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4527"/>
    <w:pPr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4527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D74527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D74527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D74527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D74527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D74527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4527"/>
    <w:pPr>
      <w:outlineLvl w:val="9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D74527"/>
    <w:rPr>
      <w:b/>
      <w:bCs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D74527"/>
  </w:style>
  <w:style w:type="character" w:styleId="Hyperlink">
    <w:name w:val="Hyperlink"/>
    <w:basedOn w:val="DefaultParagraphFont"/>
    <w:uiPriority w:val="99"/>
    <w:unhideWhenUsed/>
    <w:rsid w:val="001704A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F79D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79D5"/>
  </w:style>
  <w:style w:type="paragraph" w:styleId="Footer">
    <w:name w:val="footer"/>
    <w:basedOn w:val="Normal"/>
    <w:link w:val="FooterChar"/>
    <w:uiPriority w:val="99"/>
    <w:unhideWhenUsed/>
    <w:rsid w:val="003F79D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79D5"/>
  </w:style>
  <w:style w:type="table" w:styleId="TableGrid">
    <w:name w:val="Table Grid"/>
    <w:basedOn w:val="TableNormal"/>
    <w:uiPriority w:val="59"/>
    <w:rsid w:val="00CE569F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80485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048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80485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1A7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1A7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85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psi.ir/dform/22/20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opsi.ir/content/281/&#1583;&#1585;&#1711;&#1575;&#1607;-&#1662;&#1585;&#1583;&#1575;&#1582;&#1578;-&#1570;&#1606;&#1604;&#1575;&#1740;&#1606;-&#1581;&#1602;-&#1593;&#1590;&#1608;&#1740;&#1578;-&#1581;&#1602;&#1608;&#1602;&#1740;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opsi.ir/dform/22/20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2A34BE-9E9F-4EC5-B0A5-FD03BDB95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idchehr</dc:creator>
  <cp:lastModifiedBy>Windows User</cp:lastModifiedBy>
  <cp:revision>4</cp:revision>
  <cp:lastPrinted>2016-11-09T09:31:00Z</cp:lastPrinted>
  <dcterms:created xsi:type="dcterms:W3CDTF">2021-01-01T12:52:00Z</dcterms:created>
  <dcterms:modified xsi:type="dcterms:W3CDTF">2022-08-30T06:55:00Z</dcterms:modified>
</cp:coreProperties>
</file>